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AA3D9C0" w14:textId="2AC1D544" w:rsidR="006B5343" w:rsidRPr="006B5343" w:rsidRDefault="006B5343" w:rsidP="00EB7034">
      <w:pPr>
        <w:pStyle w:val="Heading1"/>
        <w:spacing w:before="0"/>
        <w:rPr>
          <w:color w:val="auto"/>
          <w:sz w:val="20"/>
          <w:szCs w:val="20"/>
        </w:rPr>
      </w:pPr>
      <w:r w:rsidRPr="006B5343">
        <w:rPr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1F4ADF" wp14:editId="1E5DE2C7">
                <wp:simplePos x="0" y="0"/>
                <wp:positionH relativeFrom="column">
                  <wp:posOffset>38099</wp:posOffset>
                </wp:positionH>
                <wp:positionV relativeFrom="paragraph">
                  <wp:posOffset>53340</wp:posOffset>
                </wp:positionV>
                <wp:extent cx="91344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344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037C4A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pt,4.2pt" to="722.2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34DE9195" w14:textId="77777777" w:rsidR="00FD5514" w:rsidRPr="00FD5514" w:rsidRDefault="00FD5514" w:rsidP="00FD5514">
      <w:pPr>
        <w:pStyle w:val="Heading1"/>
        <w:spacing w:before="0"/>
        <w:rPr>
          <w:b w:val="0"/>
          <w:color w:val="auto"/>
        </w:rPr>
      </w:pPr>
      <w:r w:rsidRPr="00FD5514">
        <w:rPr>
          <w:color w:val="auto"/>
        </w:rPr>
        <w:t>Course Design Layout</w:t>
      </w:r>
    </w:p>
    <w:p w14:paraId="5983CD41" w14:textId="69D42AFB" w:rsidR="00FD5514" w:rsidRDefault="00BE1B3E" w:rsidP="00FD5514">
      <w:r>
        <w:t>You can</w:t>
      </w:r>
      <w:r w:rsidR="00FD5514">
        <w:t xml:space="preserve"> use this template to work on each module of </w:t>
      </w:r>
      <w:r>
        <w:t>your</w:t>
      </w:r>
      <w:r w:rsidR="00FD5514">
        <w:t xml:space="preserve"> course. Review bullet points below:</w:t>
      </w:r>
    </w:p>
    <w:p w14:paraId="12176D2A" w14:textId="77777777" w:rsidR="00BE1B3E" w:rsidRDefault="00BE1B3E" w:rsidP="00BE1B3E">
      <w:pPr>
        <w:pStyle w:val="ListParagraph"/>
        <w:numPr>
          <w:ilvl w:val="0"/>
          <w:numId w:val="19"/>
        </w:numPr>
      </w:pPr>
      <w:r w:rsidRPr="5FFC1DA8">
        <w:rPr>
          <w:b/>
          <w:bCs/>
        </w:rPr>
        <w:t>Learning Opportunities</w:t>
      </w:r>
      <w:r>
        <w:t xml:space="preserve"> should be clear as to the type, format, and expectations.</w:t>
      </w:r>
    </w:p>
    <w:p w14:paraId="59B6DF9A" w14:textId="3227D200" w:rsidR="00FD5514" w:rsidRPr="003033AB" w:rsidRDefault="00FD5514" w:rsidP="003033AB">
      <w:pPr>
        <w:pStyle w:val="ListParagraph"/>
        <w:numPr>
          <w:ilvl w:val="0"/>
          <w:numId w:val="19"/>
        </w:numPr>
      </w:pPr>
      <w:r w:rsidRPr="5FFC1DA8">
        <w:rPr>
          <w:b/>
          <w:bCs/>
        </w:rPr>
        <w:t>Resources</w:t>
      </w:r>
      <w:r>
        <w:t xml:space="preserve"> can include textbooks, articles, videos, multimedia, final project directions, etc.</w:t>
      </w:r>
    </w:p>
    <w:p w14:paraId="3073D674" w14:textId="6697D43C" w:rsidR="00FD5514" w:rsidRDefault="00FD5514" w:rsidP="00FD5514">
      <w:pPr>
        <w:pStyle w:val="Heading2"/>
      </w:pPr>
      <w:r w:rsidRPr="006B5343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B5DF4E" wp14:editId="0144A78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91344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344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3A30C8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719.2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58C34999" w14:textId="0BFF383F" w:rsidR="00EB7034" w:rsidRPr="006B5343" w:rsidRDefault="001401DE" w:rsidP="00FD5514">
      <w:pPr>
        <w:pStyle w:val="Heading2"/>
      </w:pPr>
      <w:r w:rsidRPr="006B5343">
        <w:t xml:space="preserve">Number &amp; </w:t>
      </w:r>
      <w:r w:rsidR="003A36DA" w:rsidRPr="006B5343">
        <w:t>Title</w:t>
      </w:r>
      <w:r w:rsidRPr="006B5343">
        <w:t xml:space="preserve"> of Course</w:t>
      </w:r>
    </w:p>
    <w:p w14:paraId="1FFF4E54" w14:textId="23B75F00" w:rsidR="003A36DA" w:rsidRPr="006B5343" w:rsidRDefault="003A36DA" w:rsidP="003C6D60"/>
    <w:p w14:paraId="46F1A627" w14:textId="50A7D67B" w:rsidR="001F36D6" w:rsidRDefault="1836D8A8" w:rsidP="006B5343">
      <w:pPr>
        <w:pStyle w:val="Heading2"/>
      </w:pPr>
      <w:r w:rsidRPr="006B5343">
        <w:t>Course Description</w:t>
      </w:r>
    </w:p>
    <w:p w14:paraId="51DC1CED" w14:textId="044E8DB0" w:rsidR="00CD01DB" w:rsidRDefault="00CD01DB" w:rsidP="00CD01DB"/>
    <w:p w14:paraId="5725B8D8" w14:textId="3E11C863" w:rsidR="00CD01DB" w:rsidRPr="006B5343" w:rsidRDefault="00CD01DB" w:rsidP="00CD01DB">
      <w:pPr>
        <w:pStyle w:val="Heading2"/>
      </w:pPr>
      <w:r w:rsidRPr="006B5343">
        <w:t xml:space="preserve">Textbook(s) </w:t>
      </w:r>
      <w:r w:rsidR="00BE1B3E">
        <w:t xml:space="preserve">- </w:t>
      </w:r>
      <w:r w:rsidRPr="006B5343">
        <w:t xml:space="preserve">Cite in APA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CD01DB" w:rsidRPr="006B5343" w14:paraId="3F5C8C16" w14:textId="77777777" w:rsidTr="001C5E20">
        <w:tc>
          <w:tcPr>
            <w:tcW w:w="5000" w:type="pct"/>
          </w:tcPr>
          <w:p w14:paraId="5D31176D" w14:textId="77777777" w:rsidR="00CD01DB" w:rsidRPr="003033AB" w:rsidRDefault="00CD01DB" w:rsidP="001C5E20">
            <w:pPr>
              <w:rPr>
                <w:rFonts w:eastAsia="Arial" w:cs="Arial"/>
                <w:sz w:val="20"/>
                <w:szCs w:val="20"/>
                <w:u w:val="single"/>
              </w:rPr>
            </w:pPr>
          </w:p>
        </w:tc>
      </w:tr>
      <w:tr w:rsidR="00CD01DB" w:rsidRPr="006B5343" w14:paraId="5B4F0868" w14:textId="77777777" w:rsidTr="001C5E20">
        <w:tc>
          <w:tcPr>
            <w:tcW w:w="5000" w:type="pct"/>
          </w:tcPr>
          <w:p w14:paraId="5C76F983" w14:textId="77777777" w:rsidR="00CD01DB" w:rsidRPr="006B5343" w:rsidRDefault="00CD01DB" w:rsidP="001C5E20">
            <w:pPr>
              <w:rPr>
                <w:rFonts w:eastAsia="Arial" w:cs="Arial"/>
                <w:sz w:val="20"/>
                <w:szCs w:val="20"/>
              </w:rPr>
            </w:pPr>
          </w:p>
        </w:tc>
      </w:tr>
    </w:tbl>
    <w:p w14:paraId="332FFC3A" w14:textId="77777777" w:rsidR="003A36DA" w:rsidRPr="006B5343" w:rsidRDefault="003A36DA" w:rsidP="00EB7034">
      <w:pPr>
        <w:pStyle w:val="Heading1"/>
        <w:spacing w:before="0"/>
        <w:rPr>
          <w:color w:val="auto"/>
          <w:sz w:val="20"/>
          <w:szCs w:val="20"/>
        </w:rPr>
      </w:pPr>
    </w:p>
    <w:p w14:paraId="37161FFC" w14:textId="2639DE1C" w:rsidR="00A71763" w:rsidRPr="006B5343" w:rsidRDefault="00A71763" w:rsidP="006B5343">
      <w:pPr>
        <w:pStyle w:val="Heading2"/>
      </w:pPr>
      <w:r w:rsidRPr="006B5343">
        <w:t>Aligned Program Objective</w:t>
      </w:r>
    </w:p>
    <w:p w14:paraId="5CF139FB" w14:textId="77777777" w:rsidR="00FE2DF9" w:rsidRDefault="00FE2DF9" w:rsidP="006B5343">
      <w:pPr>
        <w:pStyle w:val="Heading2"/>
      </w:pPr>
    </w:p>
    <w:p w14:paraId="6C7D0AE5" w14:textId="02025441" w:rsidR="003A36DA" w:rsidRPr="00CD01DB" w:rsidRDefault="1836D8A8" w:rsidP="00CD01DB">
      <w:pPr>
        <w:pStyle w:val="Heading2"/>
      </w:pPr>
      <w:r w:rsidRPr="006B5343">
        <w:t>Course Exit Competencies</w:t>
      </w:r>
    </w:p>
    <w:p w14:paraId="0A946EFF" w14:textId="77777777" w:rsidR="00085D8D" w:rsidRPr="006B5343" w:rsidRDefault="00085D8D" w:rsidP="00EB7034">
      <w:pPr>
        <w:spacing w:after="0"/>
        <w:rPr>
          <w:sz w:val="20"/>
          <w:szCs w:val="20"/>
        </w:rPr>
      </w:pPr>
    </w:p>
    <w:p w14:paraId="1E74DC32" w14:textId="77777777" w:rsidR="00CD01DB" w:rsidRPr="006B5343" w:rsidRDefault="00CD01DB" w:rsidP="00CD01DB">
      <w:pPr>
        <w:pStyle w:val="Heading2"/>
        <w:rPr>
          <w:rFonts w:ascii="Arial" w:hAnsi="Arial"/>
        </w:rPr>
      </w:pPr>
      <w:r w:rsidRPr="006B5343">
        <w:t>Gra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6"/>
        <w:gridCol w:w="2166"/>
      </w:tblGrid>
      <w:tr w:rsidR="00CD01DB" w:rsidRPr="006B5343" w14:paraId="5ED012CD" w14:textId="77777777" w:rsidTr="001C5E20">
        <w:trPr>
          <w:trHeight w:val="299"/>
        </w:trPr>
        <w:tc>
          <w:tcPr>
            <w:tcW w:w="2166" w:type="dxa"/>
          </w:tcPr>
          <w:p w14:paraId="04302DFA" w14:textId="77777777" w:rsidR="00CD01DB" w:rsidRPr="006B5343" w:rsidRDefault="00CD01DB" w:rsidP="001C5E20">
            <w:pPr>
              <w:spacing w:line="276" w:lineRule="auto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B5343">
              <w:rPr>
                <w:rFonts w:ascii="Arial" w:hAnsi="Arial"/>
                <w:b/>
                <w:bCs/>
                <w:sz w:val="20"/>
                <w:szCs w:val="20"/>
              </w:rPr>
              <w:t xml:space="preserve">Category </w:t>
            </w:r>
          </w:p>
        </w:tc>
        <w:tc>
          <w:tcPr>
            <w:tcW w:w="2166" w:type="dxa"/>
          </w:tcPr>
          <w:p w14:paraId="4760920F" w14:textId="77777777" w:rsidR="00CD01DB" w:rsidRPr="006B5343" w:rsidRDefault="00CD01DB" w:rsidP="001C5E20">
            <w:pPr>
              <w:spacing w:line="276" w:lineRule="auto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B5343">
              <w:rPr>
                <w:rFonts w:ascii="Arial" w:hAnsi="Arial"/>
                <w:b/>
                <w:bCs/>
                <w:sz w:val="20"/>
                <w:szCs w:val="20"/>
              </w:rPr>
              <w:t xml:space="preserve">Value </w:t>
            </w:r>
          </w:p>
        </w:tc>
      </w:tr>
      <w:tr w:rsidR="00CD01DB" w:rsidRPr="006B5343" w14:paraId="0438CF84" w14:textId="77777777" w:rsidTr="001C5E20">
        <w:trPr>
          <w:trHeight w:val="299"/>
        </w:trPr>
        <w:tc>
          <w:tcPr>
            <w:tcW w:w="2166" w:type="dxa"/>
          </w:tcPr>
          <w:p w14:paraId="6F6E3C01" w14:textId="77777777" w:rsidR="00CD01DB" w:rsidRPr="006B5343" w:rsidRDefault="00CD01DB" w:rsidP="001C5E20">
            <w:pPr>
              <w:keepNext/>
              <w:keepLines/>
              <w:spacing w:line="276" w:lineRule="auto"/>
              <w:outlineLvl w:val="2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</w:pPr>
            <w:bookmarkStart w:id="1" w:name="_Hlk484776516"/>
          </w:p>
        </w:tc>
        <w:tc>
          <w:tcPr>
            <w:tcW w:w="2166" w:type="dxa"/>
          </w:tcPr>
          <w:p w14:paraId="7300E407" w14:textId="77777777" w:rsidR="00CD01DB" w:rsidRPr="006B5343" w:rsidRDefault="00CD01DB" w:rsidP="001C5E20">
            <w:pPr>
              <w:keepNext/>
              <w:keepLines/>
              <w:spacing w:line="276" w:lineRule="auto"/>
              <w:outlineLvl w:val="2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</w:pPr>
          </w:p>
        </w:tc>
      </w:tr>
      <w:bookmarkEnd w:id="1"/>
      <w:tr w:rsidR="00CD01DB" w:rsidRPr="006B5343" w14:paraId="04023297" w14:textId="77777777" w:rsidTr="001C5E20">
        <w:trPr>
          <w:trHeight w:val="299"/>
        </w:trPr>
        <w:tc>
          <w:tcPr>
            <w:tcW w:w="2166" w:type="dxa"/>
          </w:tcPr>
          <w:p w14:paraId="127DAEE2" w14:textId="77777777" w:rsidR="00CD01DB" w:rsidRPr="006B5343" w:rsidRDefault="00CD01DB" w:rsidP="001C5E20">
            <w:pPr>
              <w:keepNext/>
              <w:keepLines/>
              <w:spacing w:line="276" w:lineRule="auto"/>
              <w:outlineLvl w:val="2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166" w:type="dxa"/>
          </w:tcPr>
          <w:p w14:paraId="7AAAC2DB" w14:textId="77777777" w:rsidR="00CD01DB" w:rsidRPr="006B5343" w:rsidRDefault="00CD01DB" w:rsidP="001C5E20">
            <w:pPr>
              <w:keepNext/>
              <w:keepLines/>
              <w:spacing w:line="276" w:lineRule="auto"/>
              <w:outlineLvl w:val="2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</w:pPr>
          </w:p>
        </w:tc>
      </w:tr>
      <w:tr w:rsidR="00CD01DB" w:rsidRPr="006B5343" w14:paraId="653F342B" w14:textId="77777777" w:rsidTr="001C5E20">
        <w:trPr>
          <w:trHeight w:val="299"/>
        </w:trPr>
        <w:tc>
          <w:tcPr>
            <w:tcW w:w="2166" w:type="dxa"/>
          </w:tcPr>
          <w:p w14:paraId="635B750A" w14:textId="77777777" w:rsidR="00CD01DB" w:rsidRPr="006B5343" w:rsidRDefault="00CD01DB" w:rsidP="001C5E20">
            <w:pPr>
              <w:keepNext/>
              <w:keepLines/>
              <w:spacing w:line="276" w:lineRule="auto"/>
              <w:outlineLvl w:val="2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166" w:type="dxa"/>
          </w:tcPr>
          <w:p w14:paraId="46A5E496" w14:textId="77777777" w:rsidR="00CD01DB" w:rsidRPr="006B5343" w:rsidRDefault="00CD01DB" w:rsidP="001C5E20">
            <w:pPr>
              <w:keepNext/>
              <w:keepLines/>
              <w:spacing w:line="276" w:lineRule="auto"/>
              <w:outlineLvl w:val="2"/>
              <w:rPr>
                <w:rFonts w:asciiTheme="majorHAnsi" w:eastAsiaTheme="majorEastAsia" w:hAnsiTheme="majorHAnsi" w:cstheme="majorBidi"/>
                <w:b/>
                <w:bCs/>
                <w:sz w:val="20"/>
                <w:szCs w:val="20"/>
              </w:rPr>
            </w:pPr>
          </w:p>
        </w:tc>
      </w:tr>
      <w:tr w:rsidR="00CD01DB" w:rsidRPr="006B5343" w14:paraId="6B13ED4C" w14:textId="77777777" w:rsidTr="001C5E20">
        <w:trPr>
          <w:trHeight w:val="299"/>
        </w:trPr>
        <w:tc>
          <w:tcPr>
            <w:tcW w:w="2166" w:type="dxa"/>
          </w:tcPr>
          <w:p w14:paraId="44C1421E" w14:textId="77777777" w:rsidR="00CD01DB" w:rsidRPr="006B5343" w:rsidRDefault="00CD01DB" w:rsidP="001C5E20">
            <w:pPr>
              <w:spacing w:line="276" w:lineRule="auto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166" w:type="dxa"/>
          </w:tcPr>
          <w:p w14:paraId="45125356" w14:textId="77777777" w:rsidR="00CD01DB" w:rsidRPr="006B5343" w:rsidRDefault="00CD01DB" w:rsidP="001C5E20">
            <w:pPr>
              <w:spacing w:line="276" w:lineRule="auto"/>
              <w:rPr>
                <w:rFonts w:ascii="Arial" w:hAnsi="Arial"/>
                <w:sz w:val="20"/>
                <w:szCs w:val="20"/>
              </w:rPr>
            </w:pPr>
          </w:p>
        </w:tc>
      </w:tr>
      <w:tr w:rsidR="00CD01DB" w:rsidRPr="006B5343" w14:paraId="06BD80E6" w14:textId="77777777" w:rsidTr="001C5E20">
        <w:trPr>
          <w:trHeight w:val="299"/>
        </w:trPr>
        <w:tc>
          <w:tcPr>
            <w:tcW w:w="2166" w:type="dxa"/>
          </w:tcPr>
          <w:p w14:paraId="76835B64" w14:textId="77777777" w:rsidR="00CD01DB" w:rsidRPr="283F8FDB" w:rsidRDefault="00CD01DB" w:rsidP="001C5E20">
            <w:pPr>
              <w:spacing w:line="276" w:lineRule="auto"/>
              <w:rPr>
                <w:rFonts w:eastAsiaTheme="minorEastAsia"/>
              </w:rPr>
            </w:pPr>
          </w:p>
        </w:tc>
        <w:tc>
          <w:tcPr>
            <w:tcW w:w="2166" w:type="dxa"/>
          </w:tcPr>
          <w:p w14:paraId="285602FE" w14:textId="77777777" w:rsidR="00CD01DB" w:rsidRPr="283F8FDB" w:rsidRDefault="00CD01DB" w:rsidP="001C5E20">
            <w:pPr>
              <w:spacing w:line="276" w:lineRule="auto"/>
              <w:rPr>
                <w:rFonts w:eastAsiaTheme="minorEastAsia"/>
              </w:rPr>
            </w:pPr>
          </w:p>
        </w:tc>
      </w:tr>
    </w:tbl>
    <w:p w14:paraId="363EB364" w14:textId="77777777" w:rsidR="00CD01DB" w:rsidRDefault="00CD01DB" w:rsidP="006B5343">
      <w:pPr>
        <w:pStyle w:val="Heading2"/>
      </w:pPr>
    </w:p>
    <w:p w14:paraId="5080DB79" w14:textId="2B2B468F" w:rsidR="00170652" w:rsidRPr="006B5343" w:rsidRDefault="1836D8A8" w:rsidP="006B5343">
      <w:pPr>
        <w:pStyle w:val="Heading2"/>
      </w:pPr>
      <w:r w:rsidRPr="006B5343">
        <w:t xml:space="preserve">Course Essential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6B5343" w:rsidRPr="006B5343" w14:paraId="7EE2F1A8" w14:textId="77777777" w:rsidTr="001401DE">
        <w:tc>
          <w:tcPr>
            <w:tcW w:w="5000" w:type="pct"/>
          </w:tcPr>
          <w:p w14:paraId="55D59C88" w14:textId="5CCDEEA7" w:rsidR="00170652" w:rsidRPr="003033AB" w:rsidRDefault="00170652" w:rsidP="003033AB">
            <w:pPr>
              <w:ind w:left="360"/>
              <w:rPr>
                <w:sz w:val="20"/>
                <w:szCs w:val="20"/>
              </w:rPr>
            </w:pPr>
          </w:p>
        </w:tc>
      </w:tr>
    </w:tbl>
    <w:p w14:paraId="69314497" w14:textId="35008665" w:rsidR="00043FC8" w:rsidRPr="006B5343" w:rsidRDefault="00043FC8" w:rsidP="00A71763"/>
    <w:p w14:paraId="093BB63B" w14:textId="03C93AC0" w:rsidR="000F5DC8" w:rsidRPr="006B5343" w:rsidRDefault="000F5DC8" w:rsidP="006B5343">
      <w:pPr>
        <w:pStyle w:val="Heading2"/>
        <w:rPr>
          <w:b w:val="0"/>
        </w:rPr>
      </w:pPr>
      <w:r w:rsidRPr="006B5343">
        <w:rPr>
          <w:b w:val="0"/>
        </w:rPr>
        <w:t>Groups (All groups for the course should be listed here)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"/>
        <w:tblDescription w:val=""/>
      </w:tblPr>
      <w:tblGrid>
        <w:gridCol w:w="7195"/>
        <w:gridCol w:w="7195"/>
      </w:tblGrid>
      <w:tr w:rsidR="006B5343" w:rsidRPr="006B5343" w14:paraId="0948DA46" w14:textId="77777777" w:rsidTr="001401DE">
        <w:tc>
          <w:tcPr>
            <w:tcW w:w="2500" w:type="pct"/>
          </w:tcPr>
          <w:p w14:paraId="4C8B0990" w14:textId="77777777" w:rsidR="000F5DC8" w:rsidRPr="006B5343" w:rsidRDefault="000F5DC8" w:rsidP="001401D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ctivity Number &amp; Title </w:t>
            </w:r>
          </w:p>
        </w:tc>
        <w:tc>
          <w:tcPr>
            <w:tcW w:w="2500" w:type="pct"/>
          </w:tcPr>
          <w:p w14:paraId="0CFAB6F0" w14:textId="77777777" w:rsidR="000F5DC8" w:rsidRPr="006B5343" w:rsidRDefault="000F5DC8" w:rsidP="001401D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Settings </w:t>
            </w:r>
          </w:p>
        </w:tc>
      </w:tr>
      <w:tr w:rsidR="006B5343" w:rsidRPr="006B5343" w14:paraId="6C85FD66" w14:textId="77777777" w:rsidTr="001401DE">
        <w:tc>
          <w:tcPr>
            <w:tcW w:w="2500" w:type="pct"/>
          </w:tcPr>
          <w:p w14:paraId="4AEA750A" w14:textId="77777777" w:rsidR="000F5DC8" w:rsidRPr="006B5343" w:rsidRDefault="000F5DC8" w:rsidP="001401D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00" w:type="pct"/>
          </w:tcPr>
          <w:p w14:paraId="1F98D0A9" w14:textId="77777777" w:rsidR="000F5DC8" w:rsidRPr="006B5343" w:rsidRDefault="000F5DC8" w:rsidP="001401D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Group Name: </w:t>
            </w:r>
          </w:p>
          <w:p w14:paraId="44899692" w14:textId="58A5AFFD" w:rsidR="000F5DC8" w:rsidRDefault="001401DE" w:rsidP="001401D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Enrollment</w:t>
            </w:r>
            <w:r w:rsidR="000F5DC8" w:rsidRPr="006B5343">
              <w:rPr>
                <w:b/>
                <w:bCs/>
                <w:sz w:val="20"/>
                <w:szCs w:val="20"/>
              </w:rPr>
              <w:t xml:space="preserve">: </w:t>
            </w:r>
          </w:p>
          <w:p w14:paraId="675D735F" w14:textId="63155472" w:rsidR="00175231" w:rsidRPr="006B5343" w:rsidRDefault="00175231" w:rsidP="001401D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Limit on Students:</w:t>
            </w:r>
          </w:p>
          <w:p w14:paraId="6E6F4DB2" w14:textId="77777777" w:rsidR="000F5DC8" w:rsidRPr="006B5343" w:rsidRDefault="000F5DC8" w:rsidP="001401D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Group </w:t>
            </w:r>
            <w:r w:rsidR="001401DE" w:rsidRPr="006B5343">
              <w:rPr>
                <w:b/>
                <w:bCs/>
                <w:sz w:val="20"/>
                <w:szCs w:val="20"/>
              </w:rPr>
              <w:t xml:space="preserve">Set </w:t>
            </w:r>
            <w:r w:rsidRPr="006B5343">
              <w:rPr>
                <w:b/>
                <w:bCs/>
                <w:sz w:val="20"/>
                <w:szCs w:val="20"/>
              </w:rPr>
              <w:t>Structure</w:t>
            </w:r>
            <w:r w:rsidR="001401DE" w:rsidRPr="006B5343">
              <w:rPr>
                <w:b/>
                <w:bCs/>
                <w:sz w:val="20"/>
                <w:szCs w:val="20"/>
              </w:rPr>
              <w:t xml:space="preserve"> or Topics</w:t>
            </w:r>
            <w:r w:rsidRPr="006B5343">
              <w:rPr>
                <w:b/>
                <w:bCs/>
                <w:sz w:val="20"/>
                <w:szCs w:val="20"/>
              </w:rPr>
              <w:t xml:space="preserve">: </w:t>
            </w:r>
          </w:p>
          <w:p w14:paraId="6D623B33" w14:textId="01C2261B" w:rsidR="001401DE" w:rsidRPr="006B5343" w:rsidRDefault="001401DE" w:rsidP="001401D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oup Assignment:</w:t>
            </w:r>
          </w:p>
        </w:tc>
      </w:tr>
    </w:tbl>
    <w:p w14:paraId="2357AD63" w14:textId="77777777" w:rsidR="00CE207A" w:rsidRPr="00CE207A" w:rsidRDefault="00CE207A" w:rsidP="00CE207A"/>
    <w:p w14:paraId="7B72D89E" w14:textId="59754F76" w:rsidR="00085D8D" w:rsidRPr="006B5343" w:rsidRDefault="000858FF" w:rsidP="006B5343">
      <w:pPr>
        <w:pStyle w:val="Heading2"/>
      </w:pPr>
      <w:r>
        <w:t>Week</w:t>
      </w:r>
      <w:r w:rsidR="1836D8A8" w:rsidRPr="006B5343">
        <w:t xml:space="preserve"> 1: </w:t>
      </w:r>
      <w:r>
        <w:t>Title</w:t>
      </w:r>
    </w:p>
    <w:p w14:paraId="492C88F4" w14:textId="77777777" w:rsidR="002E09F1" w:rsidRPr="006B5343" w:rsidRDefault="002E09F1" w:rsidP="00EB7034">
      <w:pPr>
        <w:spacing w:after="0"/>
        <w:rPr>
          <w:sz w:val="20"/>
          <w:szCs w:val="20"/>
        </w:rPr>
      </w:pPr>
    </w:p>
    <w:p w14:paraId="7FED1723" w14:textId="227F7A89" w:rsidR="00085D8D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60EDA381" w14:textId="1B64D53C" w:rsidTr="006B5343">
        <w:tc>
          <w:tcPr>
            <w:tcW w:w="2737" w:type="pct"/>
          </w:tcPr>
          <w:p w14:paraId="459D8FBA" w14:textId="60AD7474" w:rsidR="006B5343" w:rsidRPr="006B5343" w:rsidRDefault="006B5343" w:rsidP="00EB7034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489FAFB5" w14:textId="317764C7" w:rsidR="006B5343" w:rsidRPr="006B5343" w:rsidRDefault="006B5343" w:rsidP="00EB7034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11EACE57" w14:textId="67E5EED8" w:rsidR="006B5343" w:rsidRPr="006B5343" w:rsidRDefault="006B5343" w:rsidP="00EB7034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06551400" w14:textId="46036A0B" w:rsidR="006B5343" w:rsidRPr="006B5343" w:rsidRDefault="006B5343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D110F4" w:rsidRPr="006B5343" w14:paraId="659E354B" w14:textId="0FAA7BA2" w:rsidTr="006B5343">
        <w:tc>
          <w:tcPr>
            <w:tcW w:w="2737" w:type="pct"/>
          </w:tcPr>
          <w:p w14:paraId="17A66A93" w14:textId="3CB5E100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665353A7" w14:textId="3829F557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4F805D39" w14:textId="70F8E50E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1A55BD56" w14:textId="64A8ADED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</w:tr>
      <w:tr w:rsidR="00D110F4" w:rsidRPr="006B5343" w14:paraId="349C98E8" w14:textId="77777777" w:rsidTr="006B5343">
        <w:tc>
          <w:tcPr>
            <w:tcW w:w="2737" w:type="pct"/>
          </w:tcPr>
          <w:p w14:paraId="44DFC412" w14:textId="5AA024D9" w:rsidR="00D110F4" w:rsidRPr="283F8FDB" w:rsidRDefault="00D110F4" w:rsidP="00D110F4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853" w:type="pct"/>
          </w:tcPr>
          <w:p w14:paraId="5771B5D0" w14:textId="2616FACC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4058CD25" w14:textId="77777777" w:rsidR="00D110F4" w:rsidRPr="006B5343" w:rsidRDefault="00D110F4" w:rsidP="00D110F4">
            <w:pPr>
              <w:rPr>
                <w:rStyle w:val="CommentReference"/>
              </w:rPr>
            </w:pPr>
          </w:p>
        </w:tc>
        <w:tc>
          <w:tcPr>
            <w:tcW w:w="705" w:type="pct"/>
          </w:tcPr>
          <w:p w14:paraId="29C2E374" w14:textId="28858109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</w:tr>
      <w:tr w:rsidR="00D110F4" w:rsidRPr="006B5343" w14:paraId="5CD7E016" w14:textId="77777777" w:rsidTr="006B5343">
        <w:tc>
          <w:tcPr>
            <w:tcW w:w="2737" w:type="pct"/>
          </w:tcPr>
          <w:p w14:paraId="540A8D36" w14:textId="3FEE3F03" w:rsidR="00D110F4" w:rsidRPr="283F8FDB" w:rsidRDefault="00D110F4" w:rsidP="00D110F4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853" w:type="pct"/>
          </w:tcPr>
          <w:p w14:paraId="33D82E1F" w14:textId="77777777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076E19D5" w14:textId="77777777" w:rsidR="00D110F4" w:rsidRPr="006B5343" w:rsidRDefault="00D110F4" w:rsidP="00D110F4">
            <w:pPr>
              <w:rPr>
                <w:rStyle w:val="CommentReference"/>
              </w:rPr>
            </w:pPr>
          </w:p>
        </w:tc>
        <w:tc>
          <w:tcPr>
            <w:tcW w:w="705" w:type="pct"/>
          </w:tcPr>
          <w:p w14:paraId="25E1A732" w14:textId="4CB27046" w:rsidR="00D110F4" w:rsidRPr="006B5343" w:rsidRDefault="00D110F4" w:rsidP="00D110F4">
            <w:pPr>
              <w:rPr>
                <w:sz w:val="20"/>
                <w:szCs w:val="20"/>
              </w:rPr>
            </w:pPr>
          </w:p>
        </w:tc>
      </w:tr>
    </w:tbl>
    <w:p w14:paraId="63DC7BFB" w14:textId="77777777" w:rsidR="00170652" w:rsidRPr="006B5343" w:rsidRDefault="00170652" w:rsidP="00EB7034">
      <w:pPr>
        <w:spacing w:after="0"/>
        <w:rPr>
          <w:sz w:val="20"/>
          <w:szCs w:val="20"/>
        </w:rPr>
      </w:pPr>
    </w:p>
    <w:p w14:paraId="38E9FB73" w14:textId="23FE9789" w:rsidR="00085D8D" w:rsidRPr="006B5343" w:rsidRDefault="1836D8A8" w:rsidP="00CE207A">
      <w:pPr>
        <w:pStyle w:val="Heading3"/>
      </w:pPr>
      <w:r w:rsidRPr="006B5343">
        <w:t>Resources</w:t>
      </w:r>
    </w:p>
    <w:p w14:paraId="47825160" w14:textId="539A4DFB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92"/>
        <w:gridCol w:w="7083"/>
        <w:gridCol w:w="3307"/>
        <w:gridCol w:w="1008"/>
      </w:tblGrid>
      <w:tr w:rsidR="00175231" w:rsidRPr="006B5343" w14:paraId="22BE3187" w14:textId="256BE81C" w:rsidTr="00CD01DB">
        <w:tc>
          <w:tcPr>
            <w:tcW w:w="1040" w:type="pct"/>
          </w:tcPr>
          <w:p w14:paraId="7EB01ABE" w14:textId="77777777" w:rsidR="00175231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bookmarkStart w:id="2" w:name="OLE_LINK1"/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4AB51A7C" w14:textId="19341902" w:rsidR="00175231" w:rsidRPr="006B5343" w:rsidRDefault="00175231" w:rsidP="00A027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61" w:type="pct"/>
          </w:tcPr>
          <w:p w14:paraId="5CC25CC7" w14:textId="3923F481" w:rsidR="0017361C" w:rsidRDefault="0017361C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7F9EE17E" w14:textId="77777777" w:rsidR="006C060B" w:rsidRPr="006B5343" w:rsidRDefault="0017361C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6C060B">
              <w:rPr>
                <w:b/>
                <w:bCs/>
                <w:sz w:val="20"/>
                <w:szCs w:val="20"/>
              </w:rPr>
              <w:t>[eBook], [Web Page], [PDF], [Library], [Document], [Page], [Video]</w:t>
            </w:r>
          </w:p>
        </w:tc>
        <w:tc>
          <w:tcPr>
            <w:tcW w:w="1149" w:type="pct"/>
          </w:tcPr>
          <w:p w14:paraId="100ECC3E" w14:textId="1977AC75" w:rsidR="00175231" w:rsidRPr="006B5343" w:rsidRDefault="006C060B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="00175231" w:rsidRPr="006B5343">
              <w:rPr>
                <w:b/>
                <w:bCs/>
                <w:sz w:val="20"/>
                <w:szCs w:val="20"/>
              </w:rPr>
              <w:t xml:space="preserve"> 1-3 sentences</w:t>
            </w:r>
          </w:p>
        </w:tc>
        <w:tc>
          <w:tcPr>
            <w:tcW w:w="350" w:type="pct"/>
          </w:tcPr>
          <w:p w14:paraId="37B43BD0" w14:textId="0F91D138" w:rsidR="00175231" w:rsidRPr="006B5343" w:rsidRDefault="00BE1B3E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</w:t>
            </w:r>
            <w:r w:rsidR="00175231">
              <w:rPr>
                <w:b/>
                <w:bCs/>
                <w:sz w:val="20"/>
                <w:szCs w:val="20"/>
              </w:rPr>
              <w:t>Objective</w:t>
            </w:r>
          </w:p>
        </w:tc>
      </w:tr>
      <w:tr w:rsidR="00A027DB" w:rsidRPr="006B5343" w14:paraId="1C6BFA5E" w14:textId="77777777" w:rsidTr="00CD01DB">
        <w:tc>
          <w:tcPr>
            <w:tcW w:w="1040" w:type="pct"/>
          </w:tcPr>
          <w:p w14:paraId="52CBA4AB" w14:textId="37007FE9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461" w:type="pct"/>
          </w:tcPr>
          <w:p w14:paraId="69791D18" w14:textId="40D4990E" w:rsidR="00A027DB" w:rsidRDefault="00A027DB" w:rsidP="00A027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49" w:type="pct"/>
          </w:tcPr>
          <w:p w14:paraId="665E0DEA" w14:textId="42E75C81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50" w:type="pct"/>
          </w:tcPr>
          <w:p w14:paraId="4148AEF0" w14:textId="2F96AFE9" w:rsidR="00A027DB" w:rsidRDefault="00A027DB" w:rsidP="00A027DB">
            <w:pPr>
              <w:rPr>
                <w:b/>
                <w:bCs/>
                <w:sz w:val="20"/>
                <w:szCs w:val="20"/>
              </w:rPr>
            </w:pPr>
          </w:p>
        </w:tc>
      </w:tr>
      <w:tr w:rsidR="00A027DB" w:rsidRPr="006B5343" w14:paraId="6F5DC99A" w14:textId="26BEF452" w:rsidTr="00CD01DB">
        <w:tc>
          <w:tcPr>
            <w:tcW w:w="1040" w:type="pct"/>
          </w:tcPr>
          <w:p w14:paraId="5AAAF511" w14:textId="5CFDFCA7" w:rsidR="00A027DB" w:rsidRPr="006B5343" w:rsidRDefault="00A027DB" w:rsidP="00A027DB">
            <w:pPr>
              <w:rPr>
                <w:sz w:val="20"/>
                <w:szCs w:val="20"/>
              </w:rPr>
            </w:pPr>
            <w:bookmarkStart w:id="3" w:name="_Hlk484423679"/>
          </w:p>
        </w:tc>
        <w:tc>
          <w:tcPr>
            <w:tcW w:w="2461" w:type="pct"/>
          </w:tcPr>
          <w:p w14:paraId="45D1C2DA" w14:textId="2937CE9C" w:rsidR="00A027DB" w:rsidRPr="00A47CE3" w:rsidRDefault="00A027DB" w:rsidP="00A027DB">
            <w:pPr>
              <w:rPr>
                <w:sz w:val="20"/>
                <w:szCs w:val="20"/>
              </w:rPr>
            </w:pPr>
          </w:p>
        </w:tc>
        <w:tc>
          <w:tcPr>
            <w:tcW w:w="1149" w:type="pct"/>
          </w:tcPr>
          <w:p w14:paraId="2A7461DE" w14:textId="7EE22C7D" w:rsidR="00A027DB" w:rsidRPr="006B5343" w:rsidRDefault="00A027DB" w:rsidP="00A027DB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50" w:type="pct"/>
          </w:tcPr>
          <w:p w14:paraId="06AFAA09" w14:textId="77777777" w:rsidR="00A027DB" w:rsidRPr="006B5343" w:rsidRDefault="00A027DB" w:rsidP="00A027DB">
            <w:pPr>
              <w:rPr>
                <w:sz w:val="20"/>
                <w:szCs w:val="20"/>
                <w:highlight w:val="yellow"/>
              </w:rPr>
            </w:pPr>
          </w:p>
        </w:tc>
      </w:tr>
      <w:tr w:rsidR="00A027DB" w:rsidRPr="006B5343" w14:paraId="06265FC6" w14:textId="4A8529A7" w:rsidTr="00CD01DB">
        <w:tc>
          <w:tcPr>
            <w:tcW w:w="1040" w:type="pct"/>
          </w:tcPr>
          <w:p w14:paraId="0C6FC153" w14:textId="3DA6EBDA" w:rsidR="00A027DB" w:rsidRPr="006B5343" w:rsidRDefault="00A027DB" w:rsidP="00A027DB">
            <w:pPr>
              <w:rPr>
                <w:sz w:val="20"/>
                <w:szCs w:val="20"/>
              </w:rPr>
            </w:pPr>
            <w:bookmarkStart w:id="4" w:name="_Hlk483591017"/>
            <w:bookmarkEnd w:id="3"/>
          </w:p>
        </w:tc>
        <w:tc>
          <w:tcPr>
            <w:tcW w:w="2461" w:type="pct"/>
          </w:tcPr>
          <w:p w14:paraId="6115E26D" w14:textId="12E0303A" w:rsidR="00A027DB" w:rsidRPr="00A027DB" w:rsidRDefault="00A027DB" w:rsidP="00A027DB">
            <w:pPr>
              <w:rPr>
                <w:b/>
                <w:sz w:val="20"/>
                <w:szCs w:val="20"/>
              </w:rPr>
            </w:pPr>
          </w:p>
        </w:tc>
        <w:tc>
          <w:tcPr>
            <w:tcW w:w="1149" w:type="pct"/>
          </w:tcPr>
          <w:p w14:paraId="40F5B3E9" w14:textId="1A1CE1FA" w:rsidR="00A027DB" w:rsidRPr="006B5343" w:rsidRDefault="00A027DB" w:rsidP="00A027DB">
            <w:pPr>
              <w:rPr>
                <w:sz w:val="20"/>
                <w:szCs w:val="20"/>
              </w:rPr>
            </w:pPr>
          </w:p>
        </w:tc>
        <w:tc>
          <w:tcPr>
            <w:tcW w:w="350" w:type="pct"/>
          </w:tcPr>
          <w:p w14:paraId="719BC162" w14:textId="77777777" w:rsidR="00A027DB" w:rsidRPr="006B5343" w:rsidRDefault="00A027DB" w:rsidP="00A027DB">
            <w:pPr>
              <w:rPr>
                <w:sz w:val="20"/>
                <w:szCs w:val="20"/>
              </w:rPr>
            </w:pPr>
          </w:p>
        </w:tc>
      </w:tr>
      <w:bookmarkEnd w:id="2"/>
      <w:bookmarkEnd w:id="4"/>
    </w:tbl>
    <w:p w14:paraId="3C9C1EA3" w14:textId="77777777" w:rsidR="00CD01DB" w:rsidRDefault="00CD01DB" w:rsidP="00CD01DB"/>
    <w:p w14:paraId="684B5053" w14:textId="2E66E641" w:rsidR="00085D8D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1DA151B3" w14:textId="122C3C13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</w:t>
      </w:r>
      <w:r w:rsidR="00CE207A">
        <w:rPr>
          <w:sz w:val="20"/>
          <w:szCs w:val="20"/>
        </w:rPr>
        <w:t>Learning Opportunities</w:t>
      </w:r>
      <w:r w:rsidRPr="006B5343">
        <w:rPr>
          <w:sz w:val="20"/>
          <w:szCs w:val="20"/>
        </w:rPr>
        <w:t xml:space="preserve">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47"/>
        <w:gridCol w:w="2743"/>
      </w:tblGrid>
      <w:tr w:rsidR="006B5343" w:rsidRPr="006B5343" w14:paraId="22E71D00" w14:textId="6FDDC3EB" w:rsidTr="001401DE">
        <w:tc>
          <w:tcPr>
            <w:tcW w:w="4047" w:type="pct"/>
          </w:tcPr>
          <w:p w14:paraId="2C556947" w14:textId="372B94A5" w:rsidR="004C5FFC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 (Include activity type in title)</w:t>
            </w:r>
            <w:r w:rsidR="004C5FFC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53" w:type="pct"/>
          </w:tcPr>
          <w:p w14:paraId="32C537A6" w14:textId="5D6BF452" w:rsidR="004C5FFC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4C5FFC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79ECFD67" w14:textId="77777777" w:rsidTr="001401DE">
        <w:tc>
          <w:tcPr>
            <w:tcW w:w="4047" w:type="pct"/>
          </w:tcPr>
          <w:p w14:paraId="468511D7" w14:textId="5E107787" w:rsidR="003A36DA" w:rsidRPr="006B5343" w:rsidRDefault="004C5FFC" w:rsidP="003A36DA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1.1] </w:t>
            </w:r>
          </w:p>
          <w:p w14:paraId="0FD43E85" w14:textId="69B492A8" w:rsidR="004C5FFC" w:rsidRPr="006B5343" w:rsidRDefault="004C5FFC" w:rsidP="00EB7034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953" w:type="pct"/>
          </w:tcPr>
          <w:p w14:paraId="6F4FD35B" w14:textId="04B41C80" w:rsidR="000F5DC8" w:rsidRPr="006B5343" w:rsidRDefault="000F5DC8" w:rsidP="00EB7034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 w:rsidR="003B3A60">
              <w:rPr>
                <w:b/>
                <w:bCs/>
                <w:sz w:val="20"/>
                <w:szCs w:val="20"/>
              </w:rPr>
              <w:t xml:space="preserve"> </w:t>
            </w:r>
          </w:p>
          <w:p w14:paraId="1A2AFE74" w14:textId="7D45A910" w:rsidR="004C5FFC" w:rsidRPr="006B5343" w:rsidRDefault="001401DE" w:rsidP="00EB7034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ssignment Group</w:t>
            </w:r>
            <w:r w:rsidR="004C5FFC" w:rsidRPr="006B5343">
              <w:rPr>
                <w:b/>
                <w:bCs/>
                <w:sz w:val="20"/>
                <w:szCs w:val="20"/>
              </w:rPr>
              <w:t xml:space="preserve">: </w:t>
            </w:r>
          </w:p>
          <w:p w14:paraId="7E7060EF" w14:textId="29AF9783" w:rsidR="004C5FFC" w:rsidRPr="006B5343" w:rsidRDefault="004C5FFC" w:rsidP="00EB7034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50543B4E" w14:textId="0916FAE3" w:rsidR="001401DE" w:rsidRPr="006B5343" w:rsidRDefault="001401DE" w:rsidP="00EB7034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 w:rsidR="00A027DB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C6F28D7" w14:textId="3735E56F" w:rsidR="004C5FFC" w:rsidRPr="006B5343" w:rsidRDefault="004C5FFC" w:rsidP="00EB7034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</w:t>
            </w:r>
            <w:r w:rsidR="001401DE" w:rsidRPr="006B5343">
              <w:rPr>
                <w:b/>
                <w:bCs/>
                <w:sz w:val="20"/>
                <w:szCs w:val="20"/>
              </w:rPr>
              <w:t>it</w:t>
            </w:r>
            <w:r w:rsidRPr="006B5343">
              <w:rPr>
                <w:b/>
                <w:bCs/>
                <w:sz w:val="20"/>
                <w:szCs w:val="20"/>
              </w:rPr>
              <w:t>in:</w:t>
            </w:r>
            <w:r w:rsidR="003A36DA" w:rsidRPr="006B5343">
              <w:rPr>
                <w:sz w:val="20"/>
                <w:szCs w:val="20"/>
              </w:rPr>
              <w:t xml:space="preserve"> </w:t>
            </w:r>
          </w:p>
        </w:tc>
      </w:tr>
      <w:tr w:rsidR="00BE1B3E" w:rsidRPr="006B5343" w14:paraId="649AF281" w14:textId="77777777" w:rsidTr="00BE1B3E">
        <w:tc>
          <w:tcPr>
            <w:tcW w:w="5000" w:type="pct"/>
            <w:gridSpan w:val="2"/>
          </w:tcPr>
          <w:p w14:paraId="0B3E0037" w14:textId="419EF0EB" w:rsidR="00BE1B3E" w:rsidRPr="006B5343" w:rsidRDefault="00BE1B3E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A027DB" w:rsidRPr="006B5343" w14:paraId="44DC1DFD" w14:textId="77777777" w:rsidTr="001401DE">
        <w:tc>
          <w:tcPr>
            <w:tcW w:w="4047" w:type="pct"/>
          </w:tcPr>
          <w:p w14:paraId="089CBFE4" w14:textId="42AC4C9D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lastRenderedPageBreak/>
              <w:t xml:space="preserve">[1.2] </w:t>
            </w:r>
          </w:p>
          <w:p w14:paraId="4299725E" w14:textId="5F18ADC6" w:rsidR="00A027DB" w:rsidRPr="006B5343" w:rsidRDefault="00A027DB" w:rsidP="00A027DB">
            <w:pPr>
              <w:ind w:left="180" w:hanging="24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53" w:type="pct"/>
          </w:tcPr>
          <w:p w14:paraId="2231192C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09F6F25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0F77C732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01217A19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71B3F67F" w14:textId="7C55B5A5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  <w:r w:rsidRPr="006B5343">
              <w:rPr>
                <w:sz w:val="20"/>
                <w:szCs w:val="20"/>
              </w:rPr>
              <w:t xml:space="preserve"> </w:t>
            </w:r>
          </w:p>
        </w:tc>
      </w:tr>
      <w:tr w:rsidR="00BE1B3E" w:rsidRPr="006B5343" w14:paraId="3C0DE6CF" w14:textId="77777777" w:rsidTr="00BE1B3E">
        <w:tc>
          <w:tcPr>
            <w:tcW w:w="5000" w:type="pct"/>
            <w:gridSpan w:val="2"/>
          </w:tcPr>
          <w:p w14:paraId="1F55DD0C" w14:textId="03B8B7B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BE1B3E" w:rsidRPr="006B5343" w14:paraId="4B2692F7" w14:textId="13B876EB" w:rsidTr="001401DE">
        <w:tc>
          <w:tcPr>
            <w:tcW w:w="4047" w:type="pct"/>
          </w:tcPr>
          <w:p w14:paraId="5BABA5B6" w14:textId="62ADB364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1.3] </w:t>
            </w:r>
          </w:p>
          <w:p w14:paraId="16C65190" w14:textId="5827AEA5" w:rsidR="00BE1B3E" w:rsidRPr="006B5343" w:rsidRDefault="00BE1B3E" w:rsidP="00BE1B3E">
            <w:pPr>
              <w:ind w:left="180" w:hanging="240"/>
              <w:rPr>
                <w:sz w:val="20"/>
                <w:szCs w:val="20"/>
              </w:rPr>
            </w:pPr>
          </w:p>
        </w:tc>
        <w:tc>
          <w:tcPr>
            <w:tcW w:w="953" w:type="pct"/>
          </w:tcPr>
          <w:p w14:paraId="734F9FE4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0B5D501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6AB965D8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6585118B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254950D1" w14:textId="3CFEE7EC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158DC667" w14:textId="77777777" w:rsidTr="00BE1B3E">
        <w:tc>
          <w:tcPr>
            <w:tcW w:w="5000" w:type="pct"/>
            <w:gridSpan w:val="2"/>
          </w:tcPr>
          <w:p w14:paraId="4389B912" w14:textId="7FD28DBC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</w:tbl>
    <w:p w14:paraId="4E3EAEB8" w14:textId="77777777" w:rsidR="003A36DA" w:rsidRPr="006B5343" w:rsidRDefault="003A36DA" w:rsidP="00EB7034">
      <w:pPr>
        <w:pStyle w:val="Heading1"/>
        <w:spacing w:before="0"/>
        <w:rPr>
          <w:color w:val="auto"/>
          <w:sz w:val="20"/>
          <w:szCs w:val="20"/>
        </w:rPr>
      </w:pPr>
    </w:p>
    <w:p w14:paraId="2C0E3D1C" w14:textId="665F5CAA" w:rsidR="00170652" w:rsidRPr="006B5343" w:rsidRDefault="000858FF" w:rsidP="006B5343">
      <w:pPr>
        <w:pStyle w:val="Heading2"/>
      </w:pPr>
      <w:r>
        <w:t>Week</w:t>
      </w:r>
      <w:r w:rsidR="1836D8A8" w:rsidRPr="006B5343">
        <w:t xml:space="preserve"> 2: </w:t>
      </w:r>
      <w:r>
        <w:t>Title</w:t>
      </w:r>
    </w:p>
    <w:p w14:paraId="4B230C87" w14:textId="77777777" w:rsidR="002B1937" w:rsidRPr="006B5343" w:rsidRDefault="002B1937" w:rsidP="00EB7034">
      <w:pPr>
        <w:pStyle w:val="Heading2"/>
        <w:spacing w:before="0"/>
        <w:rPr>
          <w:sz w:val="20"/>
          <w:szCs w:val="20"/>
        </w:rPr>
      </w:pPr>
    </w:p>
    <w:p w14:paraId="195B5C64" w14:textId="77777777" w:rsidR="006B5343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0D823BE4" w14:textId="77777777" w:rsidTr="00CE207A">
        <w:tc>
          <w:tcPr>
            <w:tcW w:w="2737" w:type="pct"/>
          </w:tcPr>
          <w:p w14:paraId="60F4321F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1333BCFF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42E649D2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17AAC632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6B5343" w:rsidRPr="006B5343" w14:paraId="32203790" w14:textId="77777777" w:rsidTr="00CE207A">
        <w:tc>
          <w:tcPr>
            <w:tcW w:w="2737" w:type="pct"/>
          </w:tcPr>
          <w:p w14:paraId="5840577E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3769696C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61FE163F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6BA849B3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</w:tr>
      <w:tr w:rsidR="00A027DB" w:rsidRPr="006B5343" w14:paraId="13CB6C46" w14:textId="77777777" w:rsidTr="00CE207A">
        <w:tc>
          <w:tcPr>
            <w:tcW w:w="2737" w:type="pct"/>
          </w:tcPr>
          <w:p w14:paraId="4D36FEDB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51DBE33C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7BA9602A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2BDB36A0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</w:tr>
      <w:tr w:rsidR="00A027DB" w:rsidRPr="006B5343" w14:paraId="57D0AE4E" w14:textId="77777777" w:rsidTr="00CE207A">
        <w:tc>
          <w:tcPr>
            <w:tcW w:w="2737" w:type="pct"/>
          </w:tcPr>
          <w:p w14:paraId="353267AD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69C01DD4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0A4540E2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1DD6E30A" w14:textId="77777777" w:rsidR="00A027DB" w:rsidRPr="006B5343" w:rsidRDefault="00A027DB" w:rsidP="00CE207A">
            <w:pPr>
              <w:rPr>
                <w:sz w:val="20"/>
                <w:szCs w:val="20"/>
              </w:rPr>
            </w:pPr>
          </w:p>
        </w:tc>
      </w:tr>
    </w:tbl>
    <w:p w14:paraId="702D6000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17C8D138" w14:textId="77777777" w:rsidR="002B1937" w:rsidRPr="006B5343" w:rsidRDefault="1836D8A8" w:rsidP="00CE207A">
      <w:pPr>
        <w:pStyle w:val="Heading3"/>
      </w:pPr>
      <w:r w:rsidRPr="006B5343">
        <w:t xml:space="preserve">Resources &amp; Multimedia </w:t>
      </w:r>
    </w:p>
    <w:p w14:paraId="0E0F1682" w14:textId="7E7F0BA8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5"/>
        <w:gridCol w:w="5720"/>
        <w:gridCol w:w="3920"/>
        <w:gridCol w:w="1425"/>
      </w:tblGrid>
      <w:tr w:rsidR="00BE1B3E" w:rsidRPr="006B5343" w14:paraId="41D4C268" w14:textId="77777777" w:rsidTr="00CD01DB">
        <w:tc>
          <w:tcPr>
            <w:tcW w:w="1155" w:type="pct"/>
          </w:tcPr>
          <w:p w14:paraId="5387E6EA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20D80035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7" w:type="pct"/>
          </w:tcPr>
          <w:p w14:paraId="4922D4EC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198CB91D" w14:textId="584F2D43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[eBook], [Web Page], [PDF], [Library], [Document], [Page], [Video]</w:t>
            </w:r>
          </w:p>
        </w:tc>
        <w:tc>
          <w:tcPr>
            <w:tcW w:w="1362" w:type="pct"/>
          </w:tcPr>
          <w:p w14:paraId="46A6486E" w14:textId="2262C182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Pr="006B5343">
              <w:rPr>
                <w:b/>
                <w:bCs/>
                <w:sz w:val="20"/>
                <w:szCs w:val="20"/>
              </w:rPr>
              <w:t xml:space="preserve"> 1-3 sentences</w:t>
            </w:r>
          </w:p>
        </w:tc>
        <w:tc>
          <w:tcPr>
            <w:tcW w:w="495" w:type="pct"/>
          </w:tcPr>
          <w:p w14:paraId="743574F5" w14:textId="7FCC1B8D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ekly Objective</w:t>
            </w:r>
          </w:p>
        </w:tc>
      </w:tr>
      <w:tr w:rsidR="00BE1B3E" w:rsidRPr="006B5343" w14:paraId="62FE8C78" w14:textId="77777777" w:rsidTr="00CD01DB">
        <w:tc>
          <w:tcPr>
            <w:tcW w:w="1155" w:type="pct"/>
          </w:tcPr>
          <w:p w14:paraId="3F9329DC" w14:textId="636910D9" w:rsidR="00BE1B3E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987" w:type="pct"/>
          </w:tcPr>
          <w:p w14:paraId="0BB9BF3B" w14:textId="3A0B6D33" w:rsidR="00BE1B3E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362" w:type="pct"/>
          </w:tcPr>
          <w:p w14:paraId="6FE9F9E5" w14:textId="4C502795" w:rsidR="00BE1B3E" w:rsidRPr="00434872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495" w:type="pct"/>
          </w:tcPr>
          <w:p w14:paraId="7E24C09F" w14:textId="77777777" w:rsidR="00BE1B3E" w:rsidRDefault="00BE1B3E" w:rsidP="00BE1B3E">
            <w:pPr>
              <w:rPr>
                <w:sz w:val="20"/>
                <w:szCs w:val="20"/>
              </w:rPr>
            </w:pPr>
          </w:p>
        </w:tc>
      </w:tr>
      <w:tr w:rsidR="00BE1B3E" w:rsidRPr="006B5343" w14:paraId="55245A80" w14:textId="77777777" w:rsidTr="00CD01DB">
        <w:tc>
          <w:tcPr>
            <w:tcW w:w="1155" w:type="pct"/>
          </w:tcPr>
          <w:p w14:paraId="20026DFC" w14:textId="6D06DECB" w:rsidR="00BE1B3E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987" w:type="pct"/>
          </w:tcPr>
          <w:p w14:paraId="18420F93" w14:textId="44CC4F31" w:rsidR="00BE1B3E" w:rsidRPr="00AD7A0E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362" w:type="pct"/>
          </w:tcPr>
          <w:p w14:paraId="395C48A1" w14:textId="50B82E12" w:rsidR="00BE1B3E" w:rsidRPr="00434872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495" w:type="pct"/>
          </w:tcPr>
          <w:p w14:paraId="245B143E" w14:textId="77777777" w:rsidR="00BE1B3E" w:rsidRDefault="00BE1B3E" w:rsidP="00BE1B3E">
            <w:pPr>
              <w:rPr>
                <w:sz w:val="20"/>
                <w:szCs w:val="20"/>
              </w:rPr>
            </w:pPr>
          </w:p>
        </w:tc>
      </w:tr>
    </w:tbl>
    <w:p w14:paraId="2F8FAB2E" w14:textId="77777777" w:rsidR="002B1937" w:rsidRPr="006B5343" w:rsidRDefault="002B1937" w:rsidP="00EB7034">
      <w:pPr>
        <w:pStyle w:val="Heading2"/>
        <w:spacing w:before="0"/>
        <w:rPr>
          <w:sz w:val="20"/>
          <w:szCs w:val="20"/>
        </w:rPr>
      </w:pPr>
    </w:p>
    <w:p w14:paraId="35A6D2D6" w14:textId="07AB18DA" w:rsidR="002B1937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5BF32E63" w14:textId="728450E5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</w:t>
      </w:r>
      <w:r w:rsidR="00CE207A">
        <w:rPr>
          <w:sz w:val="20"/>
          <w:szCs w:val="20"/>
        </w:rPr>
        <w:t>Learning Opportunities</w:t>
      </w:r>
      <w:r w:rsidRPr="006B5343">
        <w:rPr>
          <w:sz w:val="20"/>
          <w:szCs w:val="20"/>
        </w:rPr>
        <w:t xml:space="preserve">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18"/>
        <w:gridCol w:w="4072"/>
      </w:tblGrid>
      <w:tr w:rsidR="006B5343" w:rsidRPr="006B5343" w14:paraId="05413CEC" w14:textId="3E06727A" w:rsidTr="005C7372">
        <w:tc>
          <w:tcPr>
            <w:tcW w:w="3585" w:type="pct"/>
          </w:tcPr>
          <w:p w14:paraId="1B477338" w14:textId="3809E9B3" w:rsidR="00BC29EF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 (Include activity type in title)</w:t>
            </w:r>
            <w:r w:rsidR="00BC29EF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15" w:type="pct"/>
          </w:tcPr>
          <w:p w14:paraId="1F1BEA5C" w14:textId="041F81AB" w:rsidR="00BC29EF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BC29EF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0F7A333C" w14:textId="19B8BAC6" w:rsidTr="005C7372">
        <w:tc>
          <w:tcPr>
            <w:tcW w:w="3585" w:type="pct"/>
          </w:tcPr>
          <w:p w14:paraId="32CAE4EE" w14:textId="21DFFFCC" w:rsidR="00BC29EF" w:rsidRPr="006B5343" w:rsidRDefault="003A36DA" w:rsidP="00EB7034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[2.1]</w:t>
            </w:r>
          </w:p>
        </w:tc>
        <w:tc>
          <w:tcPr>
            <w:tcW w:w="1415" w:type="pct"/>
          </w:tcPr>
          <w:p w14:paraId="133CBF08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1C795659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75F24FE6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6BF013E7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002C028B" w14:textId="74386DBD" w:rsidR="00BC29EF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0E6E85AF" w14:textId="77777777" w:rsidTr="00BE1B3E">
        <w:tc>
          <w:tcPr>
            <w:tcW w:w="5000" w:type="pct"/>
            <w:gridSpan w:val="2"/>
          </w:tcPr>
          <w:p w14:paraId="20C05AF7" w14:textId="47166AFC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Weekly Learning Objective: </w:t>
            </w:r>
          </w:p>
        </w:tc>
      </w:tr>
      <w:tr w:rsidR="00BE1B3E" w:rsidRPr="006B5343" w14:paraId="5DFC2D39" w14:textId="77777777" w:rsidTr="005C7372">
        <w:tc>
          <w:tcPr>
            <w:tcW w:w="3585" w:type="pct"/>
          </w:tcPr>
          <w:p w14:paraId="0EBD30B3" w14:textId="53519560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[2.2]</w:t>
            </w:r>
          </w:p>
        </w:tc>
        <w:tc>
          <w:tcPr>
            <w:tcW w:w="1415" w:type="pct"/>
          </w:tcPr>
          <w:p w14:paraId="57CFC745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91C97B4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38F4B4F9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1ECF9378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0B01F3F6" w14:textId="1C59225C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53109280" w14:textId="77777777" w:rsidTr="00BE1B3E">
        <w:tc>
          <w:tcPr>
            <w:tcW w:w="5000" w:type="pct"/>
            <w:gridSpan w:val="2"/>
          </w:tcPr>
          <w:p w14:paraId="2F791467" w14:textId="0D4D790A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</w:tbl>
    <w:p w14:paraId="56D2EA95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25B154A7" w14:textId="77777777" w:rsidR="003A36DA" w:rsidRPr="006B5343" w:rsidRDefault="003A36DA" w:rsidP="00EB7034">
      <w:pPr>
        <w:pStyle w:val="Heading1"/>
        <w:spacing w:before="0"/>
        <w:rPr>
          <w:color w:val="auto"/>
          <w:sz w:val="20"/>
          <w:szCs w:val="20"/>
        </w:rPr>
      </w:pPr>
    </w:p>
    <w:p w14:paraId="3274B0CC" w14:textId="175CDE6F" w:rsidR="00170652" w:rsidRPr="006B5343" w:rsidRDefault="000858FF" w:rsidP="006B5343">
      <w:pPr>
        <w:pStyle w:val="Heading2"/>
      </w:pPr>
      <w:r>
        <w:t>Week</w:t>
      </w:r>
      <w:r w:rsidR="1836D8A8" w:rsidRPr="006B5343">
        <w:t xml:space="preserve"> 3: </w:t>
      </w:r>
      <w:r>
        <w:t>Title</w:t>
      </w:r>
    </w:p>
    <w:p w14:paraId="6FBC9F80" w14:textId="77777777" w:rsidR="00170652" w:rsidRPr="006B5343" w:rsidRDefault="00170652" w:rsidP="00EB7034">
      <w:pPr>
        <w:spacing w:after="0"/>
        <w:rPr>
          <w:sz w:val="20"/>
          <w:szCs w:val="20"/>
        </w:rPr>
      </w:pPr>
    </w:p>
    <w:p w14:paraId="5E8AB86B" w14:textId="77777777" w:rsidR="006B5343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2C91DB9C" w14:textId="77777777" w:rsidTr="00CE207A">
        <w:tc>
          <w:tcPr>
            <w:tcW w:w="2737" w:type="pct"/>
          </w:tcPr>
          <w:p w14:paraId="0AD1C966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2D281071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750B9657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589378E5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6B5343" w:rsidRPr="006B5343" w14:paraId="7443869C" w14:textId="77777777" w:rsidTr="00CE207A">
        <w:tc>
          <w:tcPr>
            <w:tcW w:w="2737" w:type="pct"/>
          </w:tcPr>
          <w:p w14:paraId="72A2B128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6673424A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6EC30D56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4BE39121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</w:tr>
    </w:tbl>
    <w:p w14:paraId="46C42C37" w14:textId="431FEB5D" w:rsidR="002B1937" w:rsidRPr="006B5343" w:rsidRDefault="002B1937" w:rsidP="00EB7034">
      <w:pPr>
        <w:spacing w:after="0"/>
        <w:rPr>
          <w:sz w:val="20"/>
          <w:szCs w:val="20"/>
        </w:rPr>
      </w:pPr>
    </w:p>
    <w:p w14:paraId="6EE11730" w14:textId="77777777" w:rsidR="002B1937" w:rsidRPr="006B5343" w:rsidRDefault="1836D8A8" w:rsidP="00CE207A">
      <w:pPr>
        <w:pStyle w:val="Heading3"/>
      </w:pPr>
      <w:r w:rsidRPr="006B5343">
        <w:t xml:space="preserve">Resources &amp; Multimedia </w:t>
      </w:r>
    </w:p>
    <w:p w14:paraId="4C438B24" w14:textId="720867FE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4"/>
        <w:gridCol w:w="6032"/>
        <w:gridCol w:w="4026"/>
        <w:gridCol w:w="1008"/>
      </w:tblGrid>
      <w:tr w:rsidR="00BE1B3E" w:rsidRPr="006B5343" w14:paraId="3A3B2BDC" w14:textId="77777777" w:rsidTr="00CD01DB">
        <w:tc>
          <w:tcPr>
            <w:tcW w:w="1155" w:type="pct"/>
          </w:tcPr>
          <w:p w14:paraId="2AD03588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10A262FF" w14:textId="6B7A84EC" w:rsidR="00BE1B3E" w:rsidRPr="006B5343" w:rsidRDefault="00BE1B3E" w:rsidP="00BE1B3E">
            <w:pPr>
              <w:rPr>
                <w:b/>
                <w:bCs/>
                <w:i/>
                <w:sz w:val="20"/>
                <w:szCs w:val="20"/>
              </w:rPr>
            </w:pPr>
          </w:p>
          <w:p w14:paraId="40BC9A24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96" w:type="pct"/>
          </w:tcPr>
          <w:p w14:paraId="75794C3E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1E723830" w14:textId="496EEBD2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[eBook], [Web Page], [PDF], [Library], [Document], [Page], [Video]</w:t>
            </w:r>
          </w:p>
        </w:tc>
        <w:tc>
          <w:tcPr>
            <w:tcW w:w="1399" w:type="pct"/>
          </w:tcPr>
          <w:p w14:paraId="266AAAC4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  <w:p w14:paraId="1EE24C80" w14:textId="41A65DD6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1-3 sentences</w:t>
            </w:r>
          </w:p>
        </w:tc>
        <w:tc>
          <w:tcPr>
            <w:tcW w:w="350" w:type="pct"/>
          </w:tcPr>
          <w:p w14:paraId="6A9D93C7" w14:textId="1C7C922C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ekly Objective</w:t>
            </w:r>
          </w:p>
        </w:tc>
      </w:tr>
      <w:tr w:rsidR="00BE1B3E" w:rsidRPr="006B5343" w14:paraId="1F07E29C" w14:textId="77777777" w:rsidTr="00CD01DB">
        <w:tc>
          <w:tcPr>
            <w:tcW w:w="1155" w:type="pct"/>
          </w:tcPr>
          <w:p w14:paraId="0B0E6659" w14:textId="06646ACC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96" w:type="pct"/>
          </w:tcPr>
          <w:p w14:paraId="42792C7D" w14:textId="634FC5CE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399" w:type="pct"/>
          </w:tcPr>
          <w:p w14:paraId="3DAC8E2D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50" w:type="pct"/>
          </w:tcPr>
          <w:p w14:paraId="1FD73B3A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</w:tr>
      <w:tr w:rsidR="00BE1B3E" w:rsidRPr="006B5343" w14:paraId="046825D0" w14:textId="77777777" w:rsidTr="00CD01DB">
        <w:tc>
          <w:tcPr>
            <w:tcW w:w="1155" w:type="pct"/>
          </w:tcPr>
          <w:p w14:paraId="0C8D398A" w14:textId="239CF262" w:rsidR="00BE1B3E" w:rsidRPr="0017361C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96" w:type="pct"/>
          </w:tcPr>
          <w:p w14:paraId="20E525D2" w14:textId="5561CA5B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399" w:type="pct"/>
          </w:tcPr>
          <w:p w14:paraId="11E8B618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350" w:type="pct"/>
          </w:tcPr>
          <w:p w14:paraId="279E712A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</w:tr>
    </w:tbl>
    <w:p w14:paraId="607F99C5" w14:textId="77777777" w:rsidR="002B1937" w:rsidRPr="006B5343" w:rsidRDefault="002B1937" w:rsidP="00EB7034">
      <w:pPr>
        <w:pStyle w:val="Heading2"/>
        <w:spacing w:before="0"/>
        <w:rPr>
          <w:sz w:val="20"/>
          <w:szCs w:val="20"/>
        </w:rPr>
      </w:pPr>
    </w:p>
    <w:p w14:paraId="1A3B07E4" w14:textId="15912868" w:rsidR="002B1937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65AA69D4" w14:textId="48C122D2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</w:t>
      </w:r>
      <w:r w:rsidR="00CE207A">
        <w:rPr>
          <w:sz w:val="20"/>
          <w:szCs w:val="20"/>
        </w:rPr>
        <w:t>Learning Opportunities</w:t>
      </w:r>
      <w:r w:rsidRPr="006B5343">
        <w:rPr>
          <w:sz w:val="20"/>
          <w:szCs w:val="20"/>
        </w:rPr>
        <w:t xml:space="preserve">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80"/>
        <w:gridCol w:w="3310"/>
      </w:tblGrid>
      <w:tr w:rsidR="006B5343" w:rsidRPr="006B5343" w14:paraId="7FF88CF5" w14:textId="6D1A9C01" w:rsidTr="005C7372">
        <w:tc>
          <w:tcPr>
            <w:tcW w:w="3850" w:type="pct"/>
          </w:tcPr>
          <w:p w14:paraId="30B51D1F" w14:textId="21B84176" w:rsidR="00BC29EF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 (Include activity type in title)</w:t>
            </w:r>
            <w:r w:rsidR="00BC29EF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  <w:p w14:paraId="55AAC61A" w14:textId="3B94D403" w:rsidR="001401DE" w:rsidRPr="006B5343" w:rsidRDefault="001401DE" w:rsidP="00EB703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50" w:type="pct"/>
          </w:tcPr>
          <w:p w14:paraId="137EB65B" w14:textId="3DD899EA" w:rsidR="00BC29EF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BC29EF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46EEA242" w14:textId="161970F0" w:rsidTr="005C7372">
        <w:tc>
          <w:tcPr>
            <w:tcW w:w="3850" w:type="pct"/>
          </w:tcPr>
          <w:p w14:paraId="7D448EB5" w14:textId="5567852B" w:rsidR="00BC29EF" w:rsidRPr="006B5343" w:rsidRDefault="00D05856" w:rsidP="00EB7034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[3.1]</w:t>
            </w:r>
          </w:p>
        </w:tc>
        <w:tc>
          <w:tcPr>
            <w:tcW w:w="1150" w:type="pct"/>
          </w:tcPr>
          <w:p w14:paraId="539C0113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22E21B35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573A89E8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7BC97852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49B013B" w14:textId="7B19E955" w:rsidR="00BC29EF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7CCC100A" w14:textId="77777777" w:rsidTr="00BE1B3E">
        <w:tc>
          <w:tcPr>
            <w:tcW w:w="5000" w:type="pct"/>
            <w:gridSpan w:val="2"/>
          </w:tcPr>
          <w:p w14:paraId="6247EFEC" w14:textId="35159125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BE1B3E" w:rsidRPr="006B5343" w14:paraId="13F153C1" w14:textId="6AEEECEE" w:rsidTr="005C7372">
        <w:tc>
          <w:tcPr>
            <w:tcW w:w="3850" w:type="pct"/>
          </w:tcPr>
          <w:p w14:paraId="4BD3896E" w14:textId="67F651BB" w:rsidR="00BE1B3E" w:rsidRPr="006B5343" w:rsidRDefault="00BE1B3E" w:rsidP="00BE1B3E">
            <w:bookmarkStart w:id="5" w:name="_Hlk483770035"/>
            <w:r w:rsidRPr="006B5343">
              <w:rPr>
                <w:b/>
                <w:bCs/>
                <w:sz w:val="20"/>
                <w:szCs w:val="20"/>
              </w:rPr>
              <w:t>[3.2]</w:t>
            </w:r>
          </w:p>
        </w:tc>
        <w:tc>
          <w:tcPr>
            <w:tcW w:w="1150" w:type="pct"/>
          </w:tcPr>
          <w:p w14:paraId="6278EC88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4171331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14482D53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2FFF798F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0D4C176E" w14:textId="76E72376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lastRenderedPageBreak/>
              <w:t>Turnitin:</w:t>
            </w:r>
          </w:p>
        </w:tc>
      </w:tr>
      <w:tr w:rsidR="00BE1B3E" w:rsidRPr="006B5343" w14:paraId="259B8EBD" w14:textId="77777777" w:rsidTr="00BE1B3E">
        <w:tc>
          <w:tcPr>
            <w:tcW w:w="5000" w:type="pct"/>
            <w:gridSpan w:val="2"/>
          </w:tcPr>
          <w:p w14:paraId="08D31A10" w14:textId="67D8CDEE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Weekly Learning Objective: </w:t>
            </w:r>
          </w:p>
        </w:tc>
      </w:tr>
      <w:tr w:rsidR="00BE1B3E" w:rsidRPr="006B5343" w14:paraId="0E141A9B" w14:textId="77777777" w:rsidTr="005C7372">
        <w:tc>
          <w:tcPr>
            <w:tcW w:w="3850" w:type="pct"/>
          </w:tcPr>
          <w:p w14:paraId="6D6DDAB3" w14:textId="3CB76330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3.3] </w:t>
            </w:r>
          </w:p>
          <w:p w14:paraId="07E7C97E" w14:textId="459391FB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150" w:type="pct"/>
          </w:tcPr>
          <w:p w14:paraId="1D029A6F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07EB5704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6A75DAE4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465B3DA3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B214EC3" w14:textId="355863C4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146D206D" w14:textId="77777777" w:rsidTr="00BE1B3E">
        <w:tc>
          <w:tcPr>
            <w:tcW w:w="5000" w:type="pct"/>
            <w:gridSpan w:val="2"/>
          </w:tcPr>
          <w:p w14:paraId="4C4F2C8E" w14:textId="7F7716D9" w:rsidR="00BE1B3E" w:rsidRPr="006B5343" w:rsidRDefault="00BE1B3E" w:rsidP="00BE1B3E">
            <w:pPr>
              <w:ind w:left="1440" w:hanging="144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bookmarkEnd w:id="5"/>
    </w:tbl>
    <w:p w14:paraId="77323DAE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092757C5" w14:textId="77777777" w:rsidR="002E09F1" w:rsidRPr="006B5343" w:rsidRDefault="002E09F1" w:rsidP="00EB7034">
      <w:pPr>
        <w:spacing w:after="0"/>
        <w:rPr>
          <w:sz w:val="20"/>
          <w:szCs w:val="20"/>
        </w:rPr>
      </w:pPr>
    </w:p>
    <w:p w14:paraId="4648A62C" w14:textId="5ADFA685" w:rsidR="00170652" w:rsidRPr="006B5343" w:rsidRDefault="000858FF" w:rsidP="006B5343">
      <w:pPr>
        <w:pStyle w:val="Heading2"/>
      </w:pPr>
      <w:r>
        <w:t>Week</w:t>
      </w:r>
      <w:r w:rsidR="1836D8A8" w:rsidRPr="006B5343">
        <w:t xml:space="preserve"> 4: </w:t>
      </w:r>
      <w:r>
        <w:t>Title</w:t>
      </w:r>
    </w:p>
    <w:p w14:paraId="12C913F9" w14:textId="77777777" w:rsidR="00170652" w:rsidRPr="006B5343" w:rsidRDefault="00170652" w:rsidP="00EB7034">
      <w:pPr>
        <w:spacing w:after="0"/>
        <w:rPr>
          <w:sz w:val="20"/>
          <w:szCs w:val="20"/>
        </w:rPr>
      </w:pPr>
    </w:p>
    <w:p w14:paraId="6C89CF71" w14:textId="77777777" w:rsidR="006B5343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055A87E8" w14:textId="77777777" w:rsidTr="00CE207A">
        <w:tc>
          <w:tcPr>
            <w:tcW w:w="2737" w:type="pct"/>
          </w:tcPr>
          <w:p w14:paraId="7DE804A7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49077C5E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3F3B0C2C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574ECEA6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6B5343" w:rsidRPr="006B5343" w14:paraId="048A3D72" w14:textId="77777777" w:rsidTr="00CE207A">
        <w:tc>
          <w:tcPr>
            <w:tcW w:w="2737" w:type="pct"/>
          </w:tcPr>
          <w:p w14:paraId="7D1C7B56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48B48AF4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51437E18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25493530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</w:tr>
    </w:tbl>
    <w:p w14:paraId="687D1DB1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22E8F2F5" w14:textId="77777777" w:rsidR="002B1937" w:rsidRPr="006B5343" w:rsidRDefault="1836D8A8" w:rsidP="00CE207A">
      <w:pPr>
        <w:pStyle w:val="Heading3"/>
      </w:pPr>
      <w:r w:rsidRPr="006B5343">
        <w:t xml:space="preserve">Resources &amp; Multimedia </w:t>
      </w:r>
    </w:p>
    <w:p w14:paraId="5DBD6ACF" w14:textId="25905600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4"/>
        <w:gridCol w:w="5949"/>
        <w:gridCol w:w="4041"/>
        <w:gridCol w:w="1076"/>
      </w:tblGrid>
      <w:tr w:rsidR="00BE1B3E" w:rsidRPr="006B5343" w14:paraId="06D74D14" w14:textId="77777777" w:rsidTr="00CD01DB">
        <w:tc>
          <w:tcPr>
            <w:tcW w:w="1155" w:type="pct"/>
          </w:tcPr>
          <w:p w14:paraId="1F541E57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791CABC5" w14:textId="564A3803" w:rsidR="00BE1B3E" w:rsidRPr="006B5343" w:rsidRDefault="00BE1B3E" w:rsidP="00BE1B3E">
            <w:pPr>
              <w:rPr>
                <w:b/>
                <w:bCs/>
                <w:i/>
                <w:sz w:val="20"/>
                <w:szCs w:val="20"/>
              </w:rPr>
            </w:pPr>
          </w:p>
          <w:p w14:paraId="5BF69F4C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67" w:type="pct"/>
          </w:tcPr>
          <w:p w14:paraId="71F067B5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1F4A14D5" w14:textId="2EC77FCB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[eBook], [Web Page], [PDF], [Library], [Document], [Page], [Video]</w:t>
            </w:r>
          </w:p>
        </w:tc>
        <w:tc>
          <w:tcPr>
            <w:tcW w:w="1404" w:type="pct"/>
          </w:tcPr>
          <w:p w14:paraId="780DEA45" w14:textId="4D8547F3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Pr="006B5343">
              <w:rPr>
                <w:b/>
                <w:bCs/>
                <w:sz w:val="20"/>
                <w:szCs w:val="20"/>
              </w:rPr>
              <w:t xml:space="preserve"> 1-3 sentences</w:t>
            </w:r>
          </w:p>
        </w:tc>
        <w:tc>
          <w:tcPr>
            <w:tcW w:w="374" w:type="pct"/>
          </w:tcPr>
          <w:p w14:paraId="48E1506D" w14:textId="13655C66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ekly Objective</w:t>
            </w:r>
          </w:p>
        </w:tc>
      </w:tr>
      <w:tr w:rsidR="00BE1B3E" w:rsidRPr="006B5343" w14:paraId="4C0B80AA" w14:textId="77777777" w:rsidTr="00CD01DB">
        <w:tc>
          <w:tcPr>
            <w:tcW w:w="1155" w:type="pct"/>
          </w:tcPr>
          <w:p w14:paraId="0CB4A5D3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094A53EA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404" w:type="pct"/>
          </w:tcPr>
          <w:p w14:paraId="0381FDB2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74" w:type="pct"/>
          </w:tcPr>
          <w:p w14:paraId="2CEE464B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</w:tr>
      <w:tr w:rsidR="00BE1B3E" w:rsidRPr="006B5343" w14:paraId="71B1BAAC" w14:textId="77777777" w:rsidTr="00CD01DB">
        <w:tc>
          <w:tcPr>
            <w:tcW w:w="1155" w:type="pct"/>
          </w:tcPr>
          <w:p w14:paraId="7053D64B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5B50E199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404" w:type="pct"/>
          </w:tcPr>
          <w:p w14:paraId="48EB8937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374" w:type="pct"/>
          </w:tcPr>
          <w:p w14:paraId="0EFBECA2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</w:tr>
    </w:tbl>
    <w:p w14:paraId="17BD3C48" w14:textId="77777777" w:rsidR="002B1937" w:rsidRPr="006B5343" w:rsidRDefault="002B1937" w:rsidP="00EB7034">
      <w:pPr>
        <w:pStyle w:val="Heading2"/>
        <w:spacing w:before="0"/>
        <w:rPr>
          <w:sz w:val="20"/>
          <w:szCs w:val="20"/>
        </w:rPr>
      </w:pPr>
    </w:p>
    <w:p w14:paraId="51BE56E5" w14:textId="1E278C79" w:rsidR="002B1937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0E1866A3" w14:textId="24E6BF34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</w:t>
      </w:r>
      <w:r w:rsidR="00CE207A">
        <w:rPr>
          <w:sz w:val="20"/>
          <w:szCs w:val="20"/>
        </w:rPr>
        <w:t>Learning Opportunities</w:t>
      </w:r>
      <w:r w:rsidRPr="006B5343">
        <w:rPr>
          <w:sz w:val="20"/>
          <w:szCs w:val="20"/>
        </w:rPr>
        <w:t xml:space="preserve">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63"/>
        <w:gridCol w:w="3327"/>
      </w:tblGrid>
      <w:tr w:rsidR="006B5343" w:rsidRPr="006B5343" w14:paraId="05695A6D" w14:textId="33EB1606" w:rsidTr="005C7372">
        <w:tc>
          <w:tcPr>
            <w:tcW w:w="3844" w:type="pct"/>
          </w:tcPr>
          <w:p w14:paraId="59262DB7" w14:textId="0A4F3B27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 (Include activity type in title)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6" w:type="pct"/>
          </w:tcPr>
          <w:p w14:paraId="28B4AFA8" w14:textId="16242A86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7DA68B6F" w14:textId="643932CD" w:rsidTr="005C7372">
        <w:tc>
          <w:tcPr>
            <w:tcW w:w="3844" w:type="pct"/>
          </w:tcPr>
          <w:p w14:paraId="0467B7E5" w14:textId="7FEEF244" w:rsidR="00D05856" w:rsidRPr="006B5343" w:rsidRDefault="00EB7034" w:rsidP="00D05856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4.1] </w:t>
            </w:r>
          </w:p>
          <w:p w14:paraId="5C61593E" w14:textId="61FB9ACB" w:rsidR="00EB7034" w:rsidRPr="006B5343" w:rsidRDefault="00EB7034" w:rsidP="00D05856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3E5507CC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F18FA9E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5C53739C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08871D50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1DA99517" w14:textId="427C4048" w:rsidR="00EB7034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796A2C91" w14:textId="77777777" w:rsidTr="00BE1B3E">
        <w:tc>
          <w:tcPr>
            <w:tcW w:w="5000" w:type="pct"/>
            <w:gridSpan w:val="2"/>
          </w:tcPr>
          <w:p w14:paraId="0F959B0E" w14:textId="00B11179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BE1B3E" w:rsidRPr="006B5343" w14:paraId="14A5D1D5" w14:textId="77777777" w:rsidTr="005C7372">
        <w:tc>
          <w:tcPr>
            <w:tcW w:w="3844" w:type="pct"/>
          </w:tcPr>
          <w:p w14:paraId="36A9B2F8" w14:textId="59211E5F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4.2] </w:t>
            </w:r>
          </w:p>
          <w:p w14:paraId="2743B26E" w14:textId="1BEFA588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248FD663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3D205D8C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1DB18593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3E5E1758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6B20F3BC" w14:textId="3AB254A0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lastRenderedPageBreak/>
              <w:t>Turnitin:</w:t>
            </w:r>
          </w:p>
        </w:tc>
      </w:tr>
      <w:tr w:rsidR="00BE1B3E" w:rsidRPr="006B5343" w14:paraId="2972B07E" w14:textId="77777777" w:rsidTr="00BE1B3E">
        <w:tc>
          <w:tcPr>
            <w:tcW w:w="5000" w:type="pct"/>
            <w:gridSpan w:val="2"/>
          </w:tcPr>
          <w:p w14:paraId="1FD0D471" w14:textId="5BF4D38D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Weekly Learning Objective: </w:t>
            </w:r>
          </w:p>
        </w:tc>
      </w:tr>
      <w:tr w:rsidR="00BE1B3E" w:rsidRPr="006B5343" w14:paraId="2DD9DF21" w14:textId="2EC0A8D1" w:rsidTr="005C7372">
        <w:tc>
          <w:tcPr>
            <w:tcW w:w="3844" w:type="pct"/>
          </w:tcPr>
          <w:p w14:paraId="1807A631" w14:textId="29420F5D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4.3] </w:t>
            </w:r>
          </w:p>
          <w:p w14:paraId="79402D70" w14:textId="24DC1058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565A2E04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CA43FD8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24322CFE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33F4D8DA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2E1C154E" w14:textId="532FEF19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079BFBA4" w14:textId="77777777" w:rsidTr="00BE1B3E">
        <w:tc>
          <w:tcPr>
            <w:tcW w:w="5000" w:type="pct"/>
            <w:gridSpan w:val="2"/>
          </w:tcPr>
          <w:p w14:paraId="5452CD54" w14:textId="66FD08D2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</w:tbl>
    <w:p w14:paraId="4D219111" w14:textId="77777777" w:rsidR="00F95387" w:rsidRPr="006B5343" w:rsidRDefault="00F95387" w:rsidP="00EB7034">
      <w:pPr>
        <w:spacing w:after="0"/>
        <w:rPr>
          <w:sz w:val="20"/>
          <w:szCs w:val="20"/>
        </w:rPr>
      </w:pPr>
    </w:p>
    <w:p w14:paraId="6E1D5DCF" w14:textId="77777777" w:rsidR="00D05856" w:rsidRPr="006B5343" w:rsidRDefault="00D05856" w:rsidP="00EB7034">
      <w:pPr>
        <w:pStyle w:val="Heading1"/>
        <w:spacing w:before="0"/>
        <w:rPr>
          <w:color w:val="auto"/>
          <w:sz w:val="20"/>
          <w:szCs w:val="20"/>
        </w:rPr>
      </w:pPr>
    </w:p>
    <w:p w14:paraId="741F6929" w14:textId="27CF6BCE" w:rsidR="00170652" w:rsidRPr="006B5343" w:rsidRDefault="000858FF" w:rsidP="006B5343">
      <w:pPr>
        <w:pStyle w:val="Heading2"/>
      </w:pPr>
      <w:r>
        <w:t>Week</w:t>
      </w:r>
      <w:r w:rsidR="1836D8A8" w:rsidRPr="006B5343">
        <w:t xml:space="preserve"> 5: </w:t>
      </w:r>
      <w:r>
        <w:t>Title</w:t>
      </w:r>
    </w:p>
    <w:p w14:paraId="2E4F70DA" w14:textId="77777777" w:rsidR="00170652" w:rsidRPr="006B5343" w:rsidRDefault="00170652" w:rsidP="00EB7034">
      <w:pPr>
        <w:spacing w:after="0"/>
        <w:rPr>
          <w:sz w:val="20"/>
          <w:szCs w:val="20"/>
        </w:rPr>
      </w:pPr>
    </w:p>
    <w:p w14:paraId="36579056" w14:textId="77777777" w:rsidR="006B5343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1FE67793" w14:textId="77777777" w:rsidTr="00CE207A">
        <w:tc>
          <w:tcPr>
            <w:tcW w:w="2737" w:type="pct"/>
          </w:tcPr>
          <w:p w14:paraId="58490583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04655D5E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3FBB8C68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19064089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6B5343" w:rsidRPr="006B5343" w14:paraId="107D8411" w14:textId="77777777" w:rsidTr="00CE207A">
        <w:tc>
          <w:tcPr>
            <w:tcW w:w="2737" w:type="pct"/>
          </w:tcPr>
          <w:p w14:paraId="678617E5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1E4F8FB3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6D4881E5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11AC0D0E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</w:tr>
    </w:tbl>
    <w:p w14:paraId="101D185D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473C5DBC" w14:textId="77777777" w:rsidR="002B1937" w:rsidRPr="006B5343" w:rsidRDefault="1836D8A8" w:rsidP="00CE207A">
      <w:pPr>
        <w:pStyle w:val="Heading3"/>
      </w:pPr>
      <w:r w:rsidRPr="006B5343">
        <w:t xml:space="preserve">Resources &amp; Multimedia </w:t>
      </w:r>
    </w:p>
    <w:p w14:paraId="71E4C6BE" w14:textId="0E5E0A9A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4"/>
        <w:gridCol w:w="5949"/>
        <w:gridCol w:w="4041"/>
        <w:gridCol w:w="1076"/>
      </w:tblGrid>
      <w:tr w:rsidR="00BE1B3E" w:rsidRPr="006B5343" w14:paraId="4306B096" w14:textId="77777777" w:rsidTr="00CD01DB">
        <w:tc>
          <w:tcPr>
            <w:tcW w:w="1155" w:type="pct"/>
          </w:tcPr>
          <w:p w14:paraId="76CCB21B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25D99CD6" w14:textId="7853A2AE" w:rsidR="00BE1B3E" w:rsidRPr="006B5343" w:rsidRDefault="00BE1B3E" w:rsidP="00BE1B3E">
            <w:pPr>
              <w:rPr>
                <w:b/>
                <w:bCs/>
                <w:i/>
                <w:sz w:val="20"/>
                <w:szCs w:val="20"/>
              </w:rPr>
            </w:pPr>
          </w:p>
          <w:p w14:paraId="28628E4B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67" w:type="pct"/>
          </w:tcPr>
          <w:p w14:paraId="393858F9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67F990D6" w14:textId="41BA0945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[eBook], [Web Page], [PDF], [Library], [Document], [Page], [Video]</w:t>
            </w:r>
          </w:p>
        </w:tc>
        <w:tc>
          <w:tcPr>
            <w:tcW w:w="1404" w:type="pct"/>
          </w:tcPr>
          <w:p w14:paraId="6C36476B" w14:textId="0A57E9F8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Pr="006B5343">
              <w:rPr>
                <w:b/>
                <w:bCs/>
                <w:sz w:val="20"/>
                <w:szCs w:val="20"/>
              </w:rPr>
              <w:t xml:space="preserve"> 1-3 sentences</w:t>
            </w:r>
          </w:p>
        </w:tc>
        <w:tc>
          <w:tcPr>
            <w:tcW w:w="374" w:type="pct"/>
          </w:tcPr>
          <w:p w14:paraId="795EC05D" w14:textId="71DF29B0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ekly Objective</w:t>
            </w:r>
          </w:p>
        </w:tc>
      </w:tr>
      <w:tr w:rsidR="00BE1B3E" w:rsidRPr="006B5343" w14:paraId="552070A1" w14:textId="77777777" w:rsidTr="00CD01DB">
        <w:tc>
          <w:tcPr>
            <w:tcW w:w="1155" w:type="pct"/>
          </w:tcPr>
          <w:p w14:paraId="72B14D9F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16FBB284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404" w:type="pct"/>
          </w:tcPr>
          <w:p w14:paraId="50FC3F34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74" w:type="pct"/>
          </w:tcPr>
          <w:p w14:paraId="78119224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</w:tr>
      <w:tr w:rsidR="00BE1B3E" w:rsidRPr="006B5343" w14:paraId="06DD665A" w14:textId="77777777" w:rsidTr="00CD01DB">
        <w:tc>
          <w:tcPr>
            <w:tcW w:w="1155" w:type="pct"/>
          </w:tcPr>
          <w:p w14:paraId="588DAC93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4E22664F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404" w:type="pct"/>
          </w:tcPr>
          <w:p w14:paraId="18BBB58D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374" w:type="pct"/>
          </w:tcPr>
          <w:p w14:paraId="74309552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</w:tr>
    </w:tbl>
    <w:p w14:paraId="75F2BEAF" w14:textId="1CD2DF88" w:rsidR="1CDE650E" w:rsidRPr="006B5343" w:rsidRDefault="1CDE650E" w:rsidP="00EB7034">
      <w:pPr>
        <w:spacing w:after="0"/>
        <w:rPr>
          <w:sz w:val="20"/>
          <w:szCs w:val="20"/>
        </w:rPr>
      </w:pPr>
    </w:p>
    <w:p w14:paraId="5D841A05" w14:textId="5CF02763" w:rsidR="002B1937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2FE722A9" w14:textId="51950323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</w:t>
      </w:r>
      <w:r w:rsidR="00CE207A">
        <w:rPr>
          <w:sz w:val="20"/>
          <w:szCs w:val="20"/>
        </w:rPr>
        <w:t>Learning Opportunities</w:t>
      </w:r>
      <w:r w:rsidRPr="006B5343">
        <w:rPr>
          <w:sz w:val="20"/>
          <w:szCs w:val="20"/>
        </w:rPr>
        <w:t xml:space="preserve">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63"/>
        <w:gridCol w:w="3327"/>
      </w:tblGrid>
      <w:tr w:rsidR="006B5343" w:rsidRPr="006B5343" w14:paraId="2D87B123" w14:textId="5BEA2506" w:rsidTr="005C7372">
        <w:tc>
          <w:tcPr>
            <w:tcW w:w="3844" w:type="pct"/>
          </w:tcPr>
          <w:p w14:paraId="51297600" w14:textId="74093500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 (Include activity type in title)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6" w:type="pct"/>
          </w:tcPr>
          <w:p w14:paraId="3EA0B837" w14:textId="18A0CFE8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58CB47A1" w14:textId="1DB9F2B9" w:rsidTr="005C7372">
        <w:tc>
          <w:tcPr>
            <w:tcW w:w="3844" w:type="pct"/>
          </w:tcPr>
          <w:p w14:paraId="61C82443" w14:textId="6B790DC1" w:rsidR="00D05856" w:rsidRPr="006B5343" w:rsidRDefault="00EB7034" w:rsidP="00D05856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5.1] </w:t>
            </w:r>
          </w:p>
          <w:p w14:paraId="49A35BD0" w14:textId="607EA3BB" w:rsidR="00EB7034" w:rsidRPr="006B5343" w:rsidRDefault="00EB7034" w:rsidP="00EB7034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6BDFEE46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08C4EF24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0616E75D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37B67F80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1CFE6D04" w14:textId="6F462B7C" w:rsidR="00EB7034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3009715E" w14:textId="77777777" w:rsidTr="00BE1B3E">
        <w:tc>
          <w:tcPr>
            <w:tcW w:w="5000" w:type="pct"/>
            <w:gridSpan w:val="2"/>
          </w:tcPr>
          <w:p w14:paraId="6B72D95B" w14:textId="54DE1031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BE1B3E" w:rsidRPr="006B5343" w14:paraId="04D38BC2" w14:textId="77C7D69E" w:rsidTr="005C7372">
        <w:tc>
          <w:tcPr>
            <w:tcW w:w="3844" w:type="pct"/>
          </w:tcPr>
          <w:p w14:paraId="229F7E8A" w14:textId="1C7928A0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5.2] </w:t>
            </w:r>
          </w:p>
          <w:p w14:paraId="104A8949" w14:textId="792A84A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6761A2F6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27B5ACC8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7FB24055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745AE840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16815FA2" w14:textId="5E8CC454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lastRenderedPageBreak/>
              <w:t>Turnitin:</w:t>
            </w:r>
          </w:p>
        </w:tc>
      </w:tr>
      <w:tr w:rsidR="00BE1B3E" w:rsidRPr="006B5343" w14:paraId="0E347A38" w14:textId="77777777" w:rsidTr="00BE1B3E">
        <w:tc>
          <w:tcPr>
            <w:tcW w:w="5000" w:type="pct"/>
            <w:gridSpan w:val="2"/>
          </w:tcPr>
          <w:p w14:paraId="47C93CF6" w14:textId="3552481D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Weekly Learning Objective: </w:t>
            </w:r>
          </w:p>
        </w:tc>
      </w:tr>
      <w:tr w:rsidR="00BE1B3E" w:rsidRPr="006B5343" w14:paraId="3D964C34" w14:textId="77777777" w:rsidTr="005C7372">
        <w:tc>
          <w:tcPr>
            <w:tcW w:w="3844" w:type="pct"/>
          </w:tcPr>
          <w:p w14:paraId="174E4C85" w14:textId="06DF7394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5.3] </w:t>
            </w:r>
          </w:p>
          <w:p w14:paraId="0772C9ED" w14:textId="4E2CA94E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56" w:type="pct"/>
          </w:tcPr>
          <w:p w14:paraId="1F65C668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1E79395B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2B9A2D07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54BE3EA2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9B9402B" w14:textId="2175A592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3E75F11A" w14:textId="77777777" w:rsidTr="00BE1B3E">
        <w:tc>
          <w:tcPr>
            <w:tcW w:w="5000" w:type="pct"/>
            <w:gridSpan w:val="2"/>
          </w:tcPr>
          <w:p w14:paraId="01088228" w14:textId="609EA77D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</w:tbl>
    <w:p w14:paraId="42A5573C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58CAD67B" w14:textId="2CD44052" w:rsidR="00170652" w:rsidRPr="006B5343" w:rsidRDefault="000858FF" w:rsidP="006B5343">
      <w:pPr>
        <w:pStyle w:val="Heading2"/>
      </w:pPr>
      <w:r>
        <w:t>Week</w:t>
      </w:r>
      <w:r w:rsidR="1836D8A8" w:rsidRPr="006B5343">
        <w:t xml:space="preserve"> 6: </w:t>
      </w:r>
      <w:r>
        <w:t>Title</w:t>
      </w:r>
    </w:p>
    <w:p w14:paraId="76B0B4F9" w14:textId="77777777" w:rsidR="00170652" w:rsidRPr="006B5343" w:rsidRDefault="00170652" w:rsidP="00EB7034">
      <w:pPr>
        <w:spacing w:after="0"/>
        <w:rPr>
          <w:sz w:val="20"/>
          <w:szCs w:val="20"/>
        </w:rPr>
      </w:pPr>
    </w:p>
    <w:p w14:paraId="69B7B740" w14:textId="77777777" w:rsidR="006B5343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43033B84" w14:textId="77777777" w:rsidTr="00CE207A">
        <w:tc>
          <w:tcPr>
            <w:tcW w:w="2737" w:type="pct"/>
          </w:tcPr>
          <w:p w14:paraId="47FE0617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773C7326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651A6DFE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41FA8669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6B5343" w:rsidRPr="006B5343" w14:paraId="09736CE1" w14:textId="77777777" w:rsidTr="00CE207A">
        <w:tc>
          <w:tcPr>
            <w:tcW w:w="2737" w:type="pct"/>
          </w:tcPr>
          <w:p w14:paraId="6E0F1AD4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54853C16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165F089D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56DA22BC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</w:tr>
    </w:tbl>
    <w:p w14:paraId="52EC4C8B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4E414ED5" w14:textId="77777777" w:rsidR="002B1937" w:rsidRPr="006B5343" w:rsidRDefault="1836D8A8" w:rsidP="00CE207A">
      <w:pPr>
        <w:pStyle w:val="Heading3"/>
      </w:pPr>
      <w:r w:rsidRPr="006B5343">
        <w:t xml:space="preserve">Resources &amp; Multimedia </w:t>
      </w:r>
    </w:p>
    <w:p w14:paraId="3A7A0F28" w14:textId="70D891AC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4"/>
        <w:gridCol w:w="5949"/>
        <w:gridCol w:w="4041"/>
        <w:gridCol w:w="1076"/>
      </w:tblGrid>
      <w:tr w:rsidR="00BE1B3E" w:rsidRPr="006B5343" w14:paraId="4DC7632D" w14:textId="77777777" w:rsidTr="00CD01DB">
        <w:tc>
          <w:tcPr>
            <w:tcW w:w="1155" w:type="pct"/>
          </w:tcPr>
          <w:p w14:paraId="52E34ABD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74B70E1F" w14:textId="7421F7BB" w:rsidR="00BE1B3E" w:rsidRPr="006B5343" w:rsidRDefault="00BE1B3E" w:rsidP="00BE1B3E">
            <w:pPr>
              <w:rPr>
                <w:b/>
                <w:bCs/>
                <w:i/>
                <w:sz w:val="20"/>
                <w:szCs w:val="20"/>
              </w:rPr>
            </w:pPr>
          </w:p>
          <w:p w14:paraId="2DA5B6D2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67" w:type="pct"/>
          </w:tcPr>
          <w:p w14:paraId="1F476E15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49635DFF" w14:textId="1256D554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[eBook], [Web Page], [PDF], [Library], [Document], [Page], [Video]</w:t>
            </w:r>
          </w:p>
        </w:tc>
        <w:tc>
          <w:tcPr>
            <w:tcW w:w="1404" w:type="pct"/>
          </w:tcPr>
          <w:p w14:paraId="0419D2F6" w14:textId="3E7AFF56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Pr="006B5343">
              <w:rPr>
                <w:b/>
                <w:bCs/>
                <w:sz w:val="20"/>
                <w:szCs w:val="20"/>
              </w:rPr>
              <w:t xml:space="preserve"> 1-3 sentences</w:t>
            </w:r>
          </w:p>
        </w:tc>
        <w:tc>
          <w:tcPr>
            <w:tcW w:w="374" w:type="pct"/>
          </w:tcPr>
          <w:p w14:paraId="6DBEDA3E" w14:textId="2629ECBD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ekly Objective</w:t>
            </w:r>
          </w:p>
        </w:tc>
      </w:tr>
      <w:tr w:rsidR="00BE1B3E" w:rsidRPr="006B5343" w14:paraId="58A9487E" w14:textId="77777777" w:rsidTr="00CD01DB">
        <w:tc>
          <w:tcPr>
            <w:tcW w:w="1155" w:type="pct"/>
          </w:tcPr>
          <w:p w14:paraId="7534897D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7B8B7FEF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404" w:type="pct"/>
          </w:tcPr>
          <w:p w14:paraId="31B7FA06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74" w:type="pct"/>
          </w:tcPr>
          <w:p w14:paraId="79FF77F1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</w:tr>
      <w:tr w:rsidR="00BE1B3E" w:rsidRPr="006B5343" w14:paraId="2EA18760" w14:textId="77777777" w:rsidTr="00CD01DB">
        <w:tc>
          <w:tcPr>
            <w:tcW w:w="1155" w:type="pct"/>
          </w:tcPr>
          <w:p w14:paraId="714EF1FF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7CA6B6E0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404" w:type="pct"/>
          </w:tcPr>
          <w:p w14:paraId="22C2974D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374" w:type="pct"/>
          </w:tcPr>
          <w:p w14:paraId="1E333C6B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</w:tr>
    </w:tbl>
    <w:p w14:paraId="754E87D6" w14:textId="584B8040" w:rsidR="1CDE650E" w:rsidRPr="006B5343" w:rsidRDefault="1CDE650E" w:rsidP="00EB7034">
      <w:pPr>
        <w:spacing w:after="0"/>
        <w:rPr>
          <w:sz w:val="20"/>
          <w:szCs w:val="20"/>
        </w:rPr>
      </w:pPr>
    </w:p>
    <w:p w14:paraId="0AE21F2B" w14:textId="7B638F32" w:rsidR="002B1937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1FD27A75" w14:textId="5B2743F2" w:rsidR="002B1937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</w:t>
      </w:r>
      <w:r w:rsidR="00CE207A">
        <w:rPr>
          <w:sz w:val="20"/>
          <w:szCs w:val="20"/>
        </w:rPr>
        <w:t>Learning Opportunities</w:t>
      </w:r>
      <w:r w:rsidRPr="006B5343">
        <w:rPr>
          <w:sz w:val="20"/>
          <w:szCs w:val="20"/>
        </w:rPr>
        <w:t xml:space="preserve">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63"/>
        <w:gridCol w:w="3327"/>
      </w:tblGrid>
      <w:tr w:rsidR="006B5343" w:rsidRPr="006B5343" w14:paraId="028B7784" w14:textId="618C6E17" w:rsidTr="005C7372">
        <w:tc>
          <w:tcPr>
            <w:tcW w:w="3844" w:type="pct"/>
          </w:tcPr>
          <w:p w14:paraId="68B09911" w14:textId="3ADBE5E1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 (Include activity type in title)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56" w:type="pct"/>
          </w:tcPr>
          <w:p w14:paraId="59ED14B7" w14:textId="379B3825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0A0E4358" w14:textId="52FC11B6" w:rsidTr="005C7372">
        <w:tc>
          <w:tcPr>
            <w:tcW w:w="3844" w:type="pct"/>
          </w:tcPr>
          <w:p w14:paraId="47717E08" w14:textId="6A0DF92B" w:rsidR="000F5DC8" w:rsidRPr="006B5343" w:rsidRDefault="00EB7034" w:rsidP="000F5DC8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6.1] </w:t>
            </w:r>
          </w:p>
          <w:p w14:paraId="3A6C82FA" w14:textId="37877C2A" w:rsidR="00EB7034" w:rsidRPr="006B5343" w:rsidRDefault="00EB7034" w:rsidP="000F5DC8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5433E67C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661E1204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2AA5FDAB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3D015746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6FE988DC" w14:textId="777DDD36" w:rsidR="00EB7034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13457B69" w14:textId="77777777" w:rsidTr="00BE1B3E">
        <w:tc>
          <w:tcPr>
            <w:tcW w:w="5000" w:type="pct"/>
            <w:gridSpan w:val="2"/>
          </w:tcPr>
          <w:p w14:paraId="66BD9D39" w14:textId="13C1FDA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BE1B3E" w:rsidRPr="006B5343" w14:paraId="16B3DDFC" w14:textId="5BE3AF8A" w:rsidTr="005C7372">
        <w:tc>
          <w:tcPr>
            <w:tcW w:w="3844" w:type="pct"/>
          </w:tcPr>
          <w:p w14:paraId="574B35CF" w14:textId="2B37D8C4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6.2] </w:t>
            </w:r>
          </w:p>
          <w:p w14:paraId="603A33D9" w14:textId="489C1F99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32C57AD9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D06B5D7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657ADF3B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35D2CA61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33E40478" w14:textId="72AAACF3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7F6D1596" w14:textId="77777777" w:rsidTr="00BE1B3E">
        <w:tc>
          <w:tcPr>
            <w:tcW w:w="5000" w:type="pct"/>
            <w:gridSpan w:val="2"/>
          </w:tcPr>
          <w:p w14:paraId="37B39522" w14:textId="5C6F8A00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Weekly Learning Objective: </w:t>
            </w:r>
          </w:p>
        </w:tc>
      </w:tr>
      <w:tr w:rsidR="00BE1B3E" w:rsidRPr="006B5343" w14:paraId="310A0656" w14:textId="77777777" w:rsidTr="005C7372">
        <w:tc>
          <w:tcPr>
            <w:tcW w:w="3844" w:type="pct"/>
          </w:tcPr>
          <w:p w14:paraId="2CD81F11" w14:textId="421F16C2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6.3] </w:t>
            </w:r>
          </w:p>
          <w:p w14:paraId="7A2C8EB6" w14:textId="7121F2B0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156" w:type="pct"/>
          </w:tcPr>
          <w:p w14:paraId="2AC3DCC9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36F9D3B3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293B5B36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6526F0A5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1A6BDD85" w14:textId="21EAD5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5828ACF3" w14:textId="77777777" w:rsidTr="00BE1B3E">
        <w:tc>
          <w:tcPr>
            <w:tcW w:w="5000" w:type="pct"/>
            <w:gridSpan w:val="2"/>
          </w:tcPr>
          <w:p w14:paraId="2E0A31E3" w14:textId="495872C2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</w:tbl>
    <w:p w14:paraId="0D57DB4D" w14:textId="77777777" w:rsidR="002B1937" w:rsidRPr="006B5343" w:rsidRDefault="002B1937" w:rsidP="00EB7034">
      <w:pPr>
        <w:spacing w:after="0"/>
        <w:rPr>
          <w:sz w:val="20"/>
          <w:szCs w:val="20"/>
        </w:rPr>
      </w:pPr>
    </w:p>
    <w:p w14:paraId="01A0CA80" w14:textId="4FDB5D26" w:rsidR="00170652" w:rsidRPr="006B5343" w:rsidRDefault="000858FF" w:rsidP="00CE207A">
      <w:pPr>
        <w:pStyle w:val="Heading3"/>
      </w:pPr>
      <w:r>
        <w:t>Week</w:t>
      </w:r>
      <w:r w:rsidR="1836D8A8" w:rsidRPr="006B5343">
        <w:t xml:space="preserve"> 7: </w:t>
      </w:r>
      <w:r>
        <w:t>Title</w:t>
      </w:r>
    </w:p>
    <w:p w14:paraId="749C93BF" w14:textId="77777777" w:rsidR="00170652" w:rsidRPr="006B5343" w:rsidRDefault="00170652" w:rsidP="00EB7034">
      <w:pPr>
        <w:spacing w:after="0"/>
        <w:rPr>
          <w:sz w:val="20"/>
          <w:szCs w:val="20"/>
        </w:rPr>
      </w:pPr>
    </w:p>
    <w:p w14:paraId="2DAB5EE1" w14:textId="77777777" w:rsidR="006B5343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0FA92EF4" w14:textId="77777777" w:rsidTr="00CE207A">
        <w:tc>
          <w:tcPr>
            <w:tcW w:w="2737" w:type="pct"/>
          </w:tcPr>
          <w:p w14:paraId="22639C75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6275E940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608237A8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7E9E0816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6B5343" w:rsidRPr="006B5343" w14:paraId="05FC8B37" w14:textId="77777777" w:rsidTr="00CE207A">
        <w:tc>
          <w:tcPr>
            <w:tcW w:w="2737" w:type="pct"/>
          </w:tcPr>
          <w:p w14:paraId="687AFCF6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51475DA8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39E0CC46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000975E5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</w:tr>
    </w:tbl>
    <w:p w14:paraId="55ADA809" w14:textId="77777777" w:rsidR="002B0C51" w:rsidRPr="006B5343" w:rsidRDefault="002B0C51" w:rsidP="00EB7034">
      <w:pPr>
        <w:spacing w:after="0"/>
        <w:rPr>
          <w:sz w:val="20"/>
          <w:szCs w:val="20"/>
        </w:rPr>
      </w:pPr>
    </w:p>
    <w:p w14:paraId="02144680" w14:textId="77777777" w:rsidR="002B0C51" w:rsidRPr="006B5343" w:rsidRDefault="1836D8A8" w:rsidP="00CE207A">
      <w:pPr>
        <w:pStyle w:val="Heading3"/>
      </w:pPr>
      <w:r w:rsidRPr="006B5343">
        <w:t xml:space="preserve">Resources &amp; Multimedia </w:t>
      </w:r>
    </w:p>
    <w:p w14:paraId="5EE15F2F" w14:textId="645C2868" w:rsidR="002B0C51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4"/>
        <w:gridCol w:w="5949"/>
        <w:gridCol w:w="4041"/>
        <w:gridCol w:w="1076"/>
      </w:tblGrid>
      <w:tr w:rsidR="00BE1B3E" w:rsidRPr="006B5343" w14:paraId="5130F005" w14:textId="77777777" w:rsidTr="00CD01DB">
        <w:tc>
          <w:tcPr>
            <w:tcW w:w="1155" w:type="pct"/>
          </w:tcPr>
          <w:p w14:paraId="441F45F5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7ECB9B65" w14:textId="5629AEED" w:rsidR="00BE1B3E" w:rsidRPr="006B5343" w:rsidRDefault="00BE1B3E" w:rsidP="00BE1B3E">
            <w:pPr>
              <w:rPr>
                <w:b/>
                <w:bCs/>
                <w:i/>
                <w:sz w:val="20"/>
                <w:szCs w:val="20"/>
              </w:rPr>
            </w:pPr>
          </w:p>
          <w:p w14:paraId="64157843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67" w:type="pct"/>
          </w:tcPr>
          <w:p w14:paraId="03547EB5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26B384DF" w14:textId="5B8D903D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[eBook], [Web Page], [PDF], [Library], [Document], [Page], [Video]</w:t>
            </w:r>
          </w:p>
        </w:tc>
        <w:tc>
          <w:tcPr>
            <w:tcW w:w="1404" w:type="pct"/>
          </w:tcPr>
          <w:p w14:paraId="4FFD3361" w14:textId="602DBB40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Pr="006B5343">
              <w:rPr>
                <w:b/>
                <w:bCs/>
                <w:sz w:val="20"/>
                <w:szCs w:val="20"/>
              </w:rPr>
              <w:t xml:space="preserve"> 1-3 sentences</w:t>
            </w:r>
          </w:p>
        </w:tc>
        <w:tc>
          <w:tcPr>
            <w:tcW w:w="374" w:type="pct"/>
          </w:tcPr>
          <w:p w14:paraId="3FA8FE4F" w14:textId="3E08FD33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ekly Objective</w:t>
            </w:r>
          </w:p>
        </w:tc>
      </w:tr>
      <w:tr w:rsidR="00BE1B3E" w:rsidRPr="006B5343" w14:paraId="7DC8CDE6" w14:textId="77777777" w:rsidTr="00CD01DB">
        <w:tc>
          <w:tcPr>
            <w:tcW w:w="1155" w:type="pct"/>
          </w:tcPr>
          <w:p w14:paraId="5D74C90E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645204BC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404" w:type="pct"/>
          </w:tcPr>
          <w:p w14:paraId="398C9AA8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74" w:type="pct"/>
          </w:tcPr>
          <w:p w14:paraId="6215EA42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</w:tr>
      <w:tr w:rsidR="00BE1B3E" w:rsidRPr="006B5343" w14:paraId="5FD88820" w14:textId="77777777" w:rsidTr="00CD01DB">
        <w:tc>
          <w:tcPr>
            <w:tcW w:w="1155" w:type="pct"/>
          </w:tcPr>
          <w:p w14:paraId="1B8FEE49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7BB53890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404" w:type="pct"/>
          </w:tcPr>
          <w:p w14:paraId="7247E88A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374" w:type="pct"/>
          </w:tcPr>
          <w:p w14:paraId="4BB0FCA1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</w:tr>
    </w:tbl>
    <w:p w14:paraId="4751177E" w14:textId="77777777" w:rsidR="002B0C51" w:rsidRPr="006B5343" w:rsidRDefault="002B0C51" w:rsidP="00EB7034">
      <w:pPr>
        <w:pStyle w:val="Heading2"/>
        <w:spacing w:before="0"/>
        <w:rPr>
          <w:sz w:val="20"/>
          <w:szCs w:val="20"/>
        </w:rPr>
      </w:pPr>
    </w:p>
    <w:p w14:paraId="0CFF1498" w14:textId="5BE73674" w:rsidR="002B0C51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30C5BA33" w14:textId="141CB93A" w:rsidR="002B0C51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</w:t>
      </w:r>
      <w:r w:rsidR="00CE207A">
        <w:rPr>
          <w:sz w:val="20"/>
          <w:szCs w:val="20"/>
        </w:rPr>
        <w:t>Learning Opportunities</w:t>
      </w:r>
      <w:r w:rsidRPr="006B5343">
        <w:rPr>
          <w:sz w:val="20"/>
          <w:szCs w:val="20"/>
        </w:rPr>
        <w:t xml:space="preserve">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49"/>
        <w:gridCol w:w="3341"/>
      </w:tblGrid>
      <w:tr w:rsidR="006B5343" w:rsidRPr="006B5343" w14:paraId="530C21E1" w14:textId="6046ED28" w:rsidTr="005C7372">
        <w:tc>
          <w:tcPr>
            <w:tcW w:w="3839" w:type="pct"/>
          </w:tcPr>
          <w:p w14:paraId="2C850C19" w14:textId="3B62E080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 (Include activity type in title)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161" w:type="pct"/>
          </w:tcPr>
          <w:p w14:paraId="072DDF32" w14:textId="705C2201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7FB5B622" w14:textId="43146C19" w:rsidTr="005C7372">
        <w:tc>
          <w:tcPr>
            <w:tcW w:w="3839" w:type="pct"/>
          </w:tcPr>
          <w:p w14:paraId="23E6C391" w14:textId="2F90A135" w:rsidR="000F5DC8" w:rsidRPr="006B5343" w:rsidRDefault="00EB7034" w:rsidP="000F5DC8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[7.1]</w:t>
            </w:r>
          </w:p>
          <w:p w14:paraId="1D216A0B" w14:textId="7655752E" w:rsidR="00EB7034" w:rsidRPr="006B5343" w:rsidRDefault="00EB7034" w:rsidP="00EB7034">
            <w:pPr>
              <w:rPr>
                <w:sz w:val="20"/>
                <w:szCs w:val="20"/>
              </w:rPr>
            </w:pPr>
            <w:r w:rsidRPr="006B5343">
              <w:rPr>
                <w:sz w:val="20"/>
                <w:szCs w:val="20"/>
              </w:rPr>
              <w:t xml:space="preserve">. </w:t>
            </w:r>
          </w:p>
        </w:tc>
        <w:tc>
          <w:tcPr>
            <w:tcW w:w="1161" w:type="pct"/>
          </w:tcPr>
          <w:p w14:paraId="6CD48B19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30E93E5C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7F0A280F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43AFC315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25EDEFDB" w14:textId="48DBCB61" w:rsidR="00EB7034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20D5C691" w14:textId="77777777" w:rsidTr="00BE1B3E">
        <w:tc>
          <w:tcPr>
            <w:tcW w:w="5000" w:type="pct"/>
            <w:gridSpan w:val="2"/>
          </w:tcPr>
          <w:p w14:paraId="2E3420A9" w14:textId="538A7ADC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BE1B3E" w:rsidRPr="006B5343" w14:paraId="62C8B510" w14:textId="77777777" w:rsidTr="005C7372">
        <w:tc>
          <w:tcPr>
            <w:tcW w:w="3839" w:type="pct"/>
          </w:tcPr>
          <w:p w14:paraId="342C27EE" w14:textId="5B975E4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7.2] </w:t>
            </w:r>
          </w:p>
          <w:p w14:paraId="62D22485" w14:textId="3C6A4EF1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1" w:type="pct"/>
          </w:tcPr>
          <w:p w14:paraId="72995146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7ECFCDEE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051C2C0F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24D2F406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32CFECA4" w14:textId="4BE842FA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021B890B" w14:textId="77777777" w:rsidTr="00A027DB">
        <w:tc>
          <w:tcPr>
            <w:tcW w:w="5000" w:type="pct"/>
            <w:gridSpan w:val="2"/>
          </w:tcPr>
          <w:p w14:paraId="66BD2AB0" w14:textId="3AB4AF9D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  <w:tr w:rsidR="00BE1B3E" w:rsidRPr="006B5343" w14:paraId="5A4BD0F2" w14:textId="3783EAD1" w:rsidTr="005C7372">
        <w:tc>
          <w:tcPr>
            <w:tcW w:w="3839" w:type="pct"/>
          </w:tcPr>
          <w:p w14:paraId="4633EC30" w14:textId="4D401C93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lastRenderedPageBreak/>
              <w:t xml:space="preserve">[7.3] </w:t>
            </w:r>
          </w:p>
          <w:p w14:paraId="7919441D" w14:textId="0BC3BB36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161" w:type="pct"/>
          </w:tcPr>
          <w:p w14:paraId="42915C04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D83EE47" w14:textId="77777777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2958F80E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5530F7E4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956FFD9" w14:textId="52A2D89E" w:rsidR="00BE1B3E" w:rsidRPr="006B5343" w:rsidRDefault="00BE1B3E" w:rsidP="00BE1B3E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BE1B3E" w:rsidRPr="006B5343" w14:paraId="0C856A06" w14:textId="77777777" w:rsidTr="00BE1B3E">
        <w:tc>
          <w:tcPr>
            <w:tcW w:w="5000" w:type="pct"/>
            <w:gridSpan w:val="2"/>
          </w:tcPr>
          <w:p w14:paraId="24B345B1" w14:textId="0D4B798E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Learning Objective: </w:t>
            </w:r>
          </w:p>
        </w:tc>
      </w:tr>
    </w:tbl>
    <w:p w14:paraId="299BAA75" w14:textId="77777777" w:rsidR="002B0C51" w:rsidRPr="006B5343" w:rsidRDefault="002B0C51" w:rsidP="00EB7034">
      <w:pPr>
        <w:spacing w:after="0"/>
        <w:rPr>
          <w:sz w:val="20"/>
          <w:szCs w:val="20"/>
        </w:rPr>
      </w:pPr>
    </w:p>
    <w:p w14:paraId="7702A590" w14:textId="3C66043C" w:rsidR="00170652" w:rsidRPr="006B5343" w:rsidRDefault="000858FF" w:rsidP="00CE207A">
      <w:pPr>
        <w:pStyle w:val="Heading3"/>
      </w:pPr>
      <w:r>
        <w:t>Week</w:t>
      </w:r>
      <w:r w:rsidR="1836D8A8" w:rsidRPr="006B5343">
        <w:t xml:space="preserve"> 8: </w:t>
      </w:r>
      <w:r>
        <w:t>Title</w:t>
      </w:r>
    </w:p>
    <w:p w14:paraId="2FC5ADA7" w14:textId="77777777" w:rsidR="00170652" w:rsidRPr="006B5343" w:rsidRDefault="00170652" w:rsidP="00EB7034">
      <w:pPr>
        <w:spacing w:after="0"/>
        <w:rPr>
          <w:sz w:val="20"/>
          <w:szCs w:val="20"/>
        </w:rPr>
      </w:pPr>
    </w:p>
    <w:p w14:paraId="047D96EE" w14:textId="77777777" w:rsidR="006B5343" w:rsidRPr="006B5343" w:rsidRDefault="006B5343" w:rsidP="00CE207A">
      <w:pPr>
        <w:pStyle w:val="Heading3"/>
      </w:pPr>
      <w:r>
        <w:t>Learning Objectiv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877"/>
        <w:gridCol w:w="2455"/>
        <w:gridCol w:w="2029"/>
        <w:gridCol w:w="2029"/>
      </w:tblGrid>
      <w:tr w:rsidR="006B5343" w:rsidRPr="006B5343" w14:paraId="65AC8291" w14:textId="77777777" w:rsidTr="00CE207A">
        <w:tc>
          <w:tcPr>
            <w:tcW w:w="2737" w:type="pct"/>
          </w:tcPr>
          <w:p w14:paraId="6113E7B3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Learning </w:t>
            </w:r>
            <w:r>
              <w:rPr>
                <w:b/>
                <w:bCs/>
                <w:sz w:val="20"/>
                <w:szCs w:val="20"/>
              </w:rPr>
              <w:t>Objective</w:t>
            </w:r>
            <w:r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53" w:type="pct"/>
          </w:tcPr>
          <w:p w14:paraId="53ACA38E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ligned Course </w:t>
            </w:r>
            <w:r>
              <w:rPr>
                <w:b/>
                <w:bCs/>
                <w:sz w:val="20"/>
                <w:szCs w:val="20"/>
              </w:rPr>
              <w:t>Objective</w:t>
            </w:r>
          </w:p>
        </w:tc>
        <w:tc>
          <w:tcPr>
            <w:tcW w:w="705" w:type="pct"/>
          </w:tcPr>
          <w:p w14:paraId="210B5D26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Aligned Program Objective</w:t>
            </w:r>
          </w:p>
        </w:tc>
        <w:tc>
          <w:tcPr>
            <w:tcW w:w="705" w:type="pct"/>
          </w:tcPr>
          <w:p w14:paraId="4C01371F" w14:textId="77777777" w:rsidR="006B5343" w:rsidRPr="006B5343" w:rsidRDefault="006B5343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loom’s</w:t>
            </w:r>
          </w:p>
        </w:tc>
      </w:tr>
      <w:tr w:rsidR="006B5343" w:rsidRPr="006B5343" w14:paraId="34839F81" w14:textId="77777777" w:rsidTr="00CE207A">
        <w:tc>
          <w:tcPr>
            <w:tcW w:w="2737" w:type="pct"/>
          </w:tcPr>
          <w:p w14:paraId="2619DA81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853" w:type="pct"/>
          </w:tcPr>
          <w:p w14:paraId="48E05AEF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620D5505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3483849F" w14:textId="77777777" w:rsidR="006B5343" w:rsidRPr="006B5343" w:rsidRDefault="006B5343" w:rsidP="00CE207A">
            <w:pPr>
              <w:rPr>
                <w:sz w:val="20"/>
                <w:szCs w:val="20"/>
              </w:rPr>
            </w:pPr>
          </w:p>
        </w:tc>
      </w:tr>
    </w:tbl>
    <w:p w14:paraId="3367CA36" w14:textId="77777777" w:rsidR="002B0C51" w:rsidRPr="006B5343" w:rsidRDefault="002B0C51" w:rsidP="00EB7034">
      <w:pPr>
        <w:spacing w:after="0"/>
        <w:rPr>
          <w:sz w:val="20"/>
          <w:szCs w:val="20"/>
        </w:rPr>
      </w:pPr>
    </w:p>
    <w:p w14:paraId="2FC54778" w14:textId="77777777" w:rsidR="002B0C51" w:rsidRPr="006B5343" w:rsidRDefault="1836D8A8" w:rsidP="00CE207A">
      <w:pPr>
        <w:pStyle w:val="Heading3"/>
      </w:pPr>
      <w:r w:rsidRPr="006B5343">
        <w:t xml:space="preserve">Resources &amp; Multimedia </w:t>
      </w:r>
    </w:p>
    <w:p w14:paraId="3E5395DE" w14:textId="5CD8E948" w:rsidR="002B0C51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resources should be cited in APA as noted </w:t>
      </w:r>
      <w:r w:rsidR="00BE1B3E">
        <w:rPr>
          <w:sz w:val="20"/>
          <w:szCs w:val="20"/>
        </w:rPr>
        <w:t xml:space="preserve">in the APA 7th edition handboo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24"/>
        <w:gridCol w:w="5949"/>
        <w:gridCol w:w="4041"/>
        <w:gridCol w:w="1076"/>
      </w:tblGrid>
      <w:tr w:rsidR="00BE1B3E" w:rsidRPr="006B5343" w14:paraId="237018DB" w14:textId="77777777" w:rsidTr="00CD01DB">
        <w:tc>
          <w:tcPr>
            <w:tcW w:w="1155" w:type="pct"/>
          </w:tcPr>
          <w:p w14:paraId="3ED1996B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Resource: Cite in APA </w:t>
            </w:r>
          </w:p>
          <w:p w14:paraId="09F77E88" w14:textId="1828ACD1" w:rsidR="00BE1B3E" w:rsidRPr="006B5343" w:rsidRDefault="00BE1B3E" w:rsidP="00BE1B3E">
            <w:pPr>
              <w:rPr>
                <w:b/>
                <w:bCs/>
                <w:i/>
                <w:sz w:val="20"/>
                <w:szCs w:val="20"/>
              </w:rPr>
            </w:pPr>
          </w:p>
          <w:p w14:paraId="76BDE704" w14:textId="77777777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67" w:type="pct"/>
          </w:tcPr>
          <w:p w14:paraId="09F622C2" w14:textId="77777777" w:rsidR="00BE1B3E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ype, CHs and/or URL/Embed Code</w:t>
            </w:r>
          </w:p>
          <w:p w14:paraId="6E548CD2" w14:textId="42A021C0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[eBook], [Web Page], [PDF], [Library], [Document], [Page], [Video]</w:t>
            </w:r>
          </w:p>
        </w:tc>
        <w:tc>
          <w:tcPr>
            <w:tcW w:w="1404" w:type="pct"/>
          </w:tcPr>
          <w:p w14:paraId="3CAB449B" w14:textId="17D96BA5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urpose Summary</w:t>
            </w:r>
            <w:r w:rsidRPr="006B5343">
              <w:rPr>
                <w:b/>
                <w:bCs/>
                <w:sz w:val="20"/>
                <w:szCs w:val="20"/>
              </w:rPr>
              <w:t xml:space="preserve"> 1-3 sentences</w:t>
            </w:r>
          </w:p>
        </w:tc>
        <w:tc>
          <w:tcPr>
            <w:tcW w:w="374" w:type="pct"/>
          </w:tcPr>
          <w:p w14:paraId="1173D2F1" w14:textId="22E89470" w:rsidR="00BE1B3E" w:rsidRPr="006B5343" w:rsidRDefault="00BE1B3E" w:rsidP="00BE1B3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eekly Objective</w:t>
            </w:r>
          </w:p>
        </w:tc>
      </w:tr>
      <w:tr w:rsidR="00BE1B3E" w:rsidRPr="006B5343" w14:paraId="722A8A32" w14:textId="77777777" w:rsidTr="00CD01DB">
        <w:tc>
          <w:tcPr>
            <w:tcW w:w="1155" w:type="pct"/>
          </w:tcPr>
          <w:p w14:paraId="1E7650F8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3C0CF18B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404" w:type="pct"/>
          </w:tcPr>
          <w:p w14:paraId="579B24DB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374" w:type="pct"/>
          </w:tcPr>
          <w:p w14:paraId="75E1CAB5" w14:textId="77777777" w:rsidR="00BE1B3E" w:rsidRPr="006B5343" w:rsidRDefault="00BE1B3E" w:rsidP="00BE1B3E">
            <w:pPr>
              <w:rPr>
                <w:sz w:val="20"/>
                <w:szCs w:val="20"/>
                <w:highlight w:val="yellow"/>
              </w:rPr>
            </w:pPr>
          </w:p>
        </w:tc>
      </w:tr>
      <w:tr w:rsidR="00BE1B3E" w:rsidRPr="006B5343" w14:paraId="758A1819" w14:textId="77777777" w:rsidTr="00CD01DB">
        <w:tc>
          <w:tcPr>
            <w:tcW w:w="1155" w:type="pct"/>
          </w:tcPr>
          <w:p w14:paraId="65049786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2067" w:type="pct"/>
          </w:tcPr>
          <w:p w14:paraId="7C35D727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1404" w:type="pct"/>
          </w:tcPr>
          <w:p w14:paraId="388BED74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  <w:tc>
          <w:tcPr>
            <w:tcW w:w="374" w:type="pct"/>
          </w:tcPr>
          <w:p w14:paraId="6B213F66" w14:textId="77777777" w:rsidR="00BE1B3E" w:rsidRPr="006B5343" w:rsidRDefault="00BE1B3E" w:rsidP="00BE1B3E">
            <w:pPr>
              <w:rPr>
                <w:sz w:val="20"/>
                <w:szCs w:val="20"/>
              </w:rPr>
            </w:pPr>
          </w:p>
        </w:tc>
      </w:tr>
    </w:tbl>
    <w:p w14:paraId="767D870A" w14:textId="3FE89345" w:rsidR="1CDE650E" w:rsidRPr="006B5343" w:rsidRDefault="1CDE650E" w:rsidP="00EB7034">
      <w:pPr>
        <w:spacing w:after="0"/>
        <w:rPr>
          <w:sz w:val="20"/>
          <w:szCs w:val="20"/>
        </w:rPr>
      </w:pPr>
    </w:p>
    <w:p w14:paraId="491B60B7" w14:textId="2992F868" w:rsidR="002B0C51" w:rsidRPr="006B5343" w:rsidRDefault="00CE207A" w:rsidP="00CE207A">
      <w:pPr>
        <w:pStyle w:val="Heading3"/>
      </w:pPr>
      <w:r>
        <w:t>Learning Opportunities</w:t>
      </w:r>
      <w:r w:rsidR="1836D8A8" w:rsidRPr="006B5343">
        <w:t xml:space="preserve"> </w:t>
      </w:r>
    </w:p>
    <w:p w14:paraId="146C2114" w14:textId="14507DAC" w:rsidR="002B0C51" w:rsidRPr="006B5343" w:rsidRDefault="1836D8A8" w:rsidP="00EB7034">
      <w:pPr>
        <w:spacing w:after="0"/>
        <w:rPr>
          <w:sz w:val="20"/>
          <w:szCs w:val="20"/>
        </w:rPr>
      </w:pPr>
      <w:r w:rsidRPr="006B5343">
        <w:rPr>
          <w:sz w:val="20"/>
          <w:szCs w:val="20"/>
        </w:rPr>
        <w:t xml:space="preserve">All activities </w:t>
      </w:r>
      <w:r w:rsidR="00CE207A">
        <w:rPr>
          <w:sz w:val="20"/>
          <w:szCs w:val="20"/>
        </w:rPr>
        <w:t>should include the number</w:t>
      </w:r>
      <w:r w:rsidRPr="006B5343">
        <w:rPr>
          <w:sz w:val="20"/>
          <w:szCs w:val="20"/>
        </w:rPr>
        <w:t xml:space="preserve">, title, and full promp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03"/>
        <w:gridCol w:w="3387"/>
      </w:tblGrid>
      <w:tr w:rsidR="006B5343" w:rsidRPr="006B5343" w14:paraId="28AF7BE3" w14:textId="77777777" w:rsidTr="005C7372">
        <w:tc>
          <w:tcPr>
            <w:tcW w:w="3823" w:type="pct"/>
          </w:tcPr>
          <w:p w14:paraId="25F7D937" w14:textId="4EDC6FA8" w:rsidR="00EB7034" w:rsidRPr="006B5343" w:rsidRDefault="00CE207A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 &amp; Prompt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  <w:r w:rsidR="00175231">
              <w:rPr>
                <w:b/>
                <w:bCs/>
                <w:sz w:val="20"/>
                <w:szCs w:val="20"/>
              </w:rPr>
              <w:t>(Include activity type in title)</w:t>
            </w:r>
          </w:p>
        </w:tc>
        <w:tc>
          <w:tcPr>
            <w:tcW w:w="1177" w:type="pct"/>
          </w:tcPr>
          <w:p w14:paraId="3054E6FA" w14:textId="091306E4" w:rsidR="00EB7034" w:rsidRPr="006B5343" w:rsidRDefault="00175231" w:rsidP="00EB703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ettings</w:t>
            </w:r>
            <w:r w:rsidR="00EB7034" w:rsidRPr="006B5343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6B5343" w:rsidRPr="006B5343" w14:paraId="7BD337DB" w14:textId="77777777" w:rsidTr="005C7372">
        <w:tc>
          <w:tcPr>
            <w:tcW w:w="3823" w:type="pct"/>
          </w:tcPr>
          <w:p w14:paraId="4E744BE9" w14:textId="4C00BF81" w:rsidR="000F5DC8" w:rsidRPr="006B5343" w:rsidRDefault="00EB7034" w:rsidP="000F5DC8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8.1] </w:t>
            </w:r>
          </w:p>
          <w:p w14:paraId="5E90F95E" w14:textId="37CC8A8E" w:rsidR="00EB7034" w:rsidRPr="006B5343" w:rsidRDefault="00EB7034" w:rsidP="00EB7034">
            <w:pPr>
              <w:rPr>
                <w:sz w:val="20"/>
                <w:szCs w:val="20"/>
              </w:rPr>
            </w:pPr>
          </w:p>
        </w:tc>
        <w:tc>
          <w:tcPr>
            <w:tcW w:w="1177" w:type="pct"/>
          </w:tcPr>
          <w:p w14:paraId="284B06BA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614DE576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0468BC2F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41080229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7ABB6F2D" w14:textId="6B47A360" w:rsidR="00EB7034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CE207A" w:rsidRPr="006B5343" w14:paraId="424D50CB" w14:textId="77777777" w:rsidTr="00CE207A">
        <w:tc>
          <w:tcPr>
            <w:tcW w:w="5000" w:type="pct"/>
            <w:gridSpan w:val="2"/>
          </w:tcPr>
          <w:p w14:paraId="50615D83" w14:textId="34E71C22" w:rsidR="00CE207A" w:rsidRPr="006B5343" w:rsidRDefault="00BE1B3E" w:rsidP="001401D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</w:t>
            </w:r>
            <w:r w:rsidR="00CE207A">
              <w:rPr>
                <w:b/>
                <w:bCs/>
                <w:sz w:val="20"/>
                <w:szCs w:val="20"/>
              </w:rPr>
              <w:t>Learning Objective</w:t>
            </w:r>
          </w:p>
        </w:tc>
      </w:tr>
      <w:tr w:rsidR="006B5343" w:rsidRPr="006B5343" w14:paraId="7517EDFC" w14:textId="77777777" w:rsidTr="005C7372">
        <w:tc>
          <w:tcPr>
            <w:tcW w:w="3823" w:type="pct"/>
          </w:tcPr>
          <w:p w14:paraId="7112CA5C" w14:textId="600F7037" w:rsidR="000F5DC8" w:rsidRPr="006B5343" w:rsidRDefault="00EB7034" w:rsidP="000F5DC8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[8.2] </w:t>
            </w:r>
          </w:p>
          <w:p w14:paraId="78EA2AB9" w14:textId="798698AA" w:rsidR="00EB7034" w:rsidRPr="006B5343" w:rsidRDefault="00EB7034" w:rsidP="00EB703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77" w:type="pct"/>
          </w:tcPr>
          <w:p w14:paraId="406781B8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DE84D5A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Assignment Group: </w:t>
            </w:r>
          </w:p>
          <w:p w14:paraId="33EC69E9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0FA7DEEC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4A75EC6C" w14:textId="361FBDF4" w:rsidR="00EB7034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CE207A" w:rsidRPr="006B5343" w14:paraId="3DDEA313" w14:textId="77777777" w:rsidTr="00CE207A">
        <w:tc>
          <w:tcPr>
            <w:tcW w:w="5000" w:type="pct"/>
            <w:gridSpan w:val="2"/>
          </w:tcPr>
          <w:p w14:paraId="5050912F" w14:textId="7DDCD9A3" w:rsidR="00CE207A" w:rsidRPr="006B5343" w:rsidRDefault="00BE1B3E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Weekly </w:t>
            </w:r>
            <w:r w:rsidR="00CE207A">
              <w:rPr>
                <w:b/>
                <w:bCs/>
                <w:sz w:val="20"/>
                <w:szCs w:val="20"/>
              </w:rPr>
              <w:t>Learning Objective</w:t>
            </w:r>
          </w:p>
        </w:tc>
      </w:tr>
      <w:tr w:rsidR="006B5343" w:rsidRPr="006B5343" w14:paraId="45756971" w14:textId="77777777" w:rsidTr="005C7372">
        <w:tc>
          <w:tcPr>
            <w:tcW w:w="3823" w:type="pct"/>
          </w:tcPr>
          <w:p w14:paraId="3211DCD3" w14:textId="7E158288" w:rsidR="000F5DC8" w:rsidRPr="006B5343" w:rsidRDefault="00EB7034" w:rsidP="000F5DC8">
            <w:r w:rsidRPr="006B5343">
              <w:rPr>
                <w:b/>
                <w:bCs/>
                <w:sz w:val="20"/>
                <w:szCs w:val="20"/>
              </w:rPr>
              <w:t xml:space="preserve">[8.3] </w:t>
            </w:r>
          </w:p>
          <w:p w14:paraId="7251634A" w14:textId="7F489A62" w:rsidR="00EB7034" w:rsidRPr="006B5343" w:rsidRDefault="00EB7034" w:rsidP="00EB7034">
            <w:pPr>
              <w:rPr>
                <w:sz w:val="20"/>
                <w:szCs w:val="20"/>
              </w:rPr>
            </w:pPr>
          </w:p>
        </w:tc>
        <w:tc>
          <w:tcPr>
            <w:tcW w:w="1177" w:type="pct"/>
          </w:tcPr>
          <w:p w14:paraId="43097E6F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lastRenderedPageBreak/>
              <w:t>Grade Display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5E4431FA" w14:textId="77777777" w:rsidR="00A027DB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lastRenderedPageBreak/>
              <w:t xml:space="preserve">Assignment Group: </w:t>
            </w:r>
          </w:p>
          <w:p w14:paraId="793E32DC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 xml:space="preserve">Type: </w:t>
            </w:r>
          </w:p>
          <w:p w14:paraId="62322977" w14:textId="77777777" w:rsidR="00A027DB" w:rsidRPr="006B5343" w:rsidRDefault="00A027DB" w:rsidP="00A027DB">
            <w:pPr>
              <w:rPr>
                <w:b/>
                <w:bCs/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Peer Review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375B0984" w14:textId="396DAAB3" w:rsidR="00EB7034" w:rsidRPr="006B5343" w:rsidRDefault="00A027DB" w:rsidP="00A027DB">
            <w:pPr>
              <w:rPr>
                <w:sz w:val="20"/>
                <w:szCs w:val="20"/>
              </w:rPr>
            </w:pPr>
            <w:r w:rsidRPr="006B5343">
              <w:rPr>
                <w:b/>
                <w:bCs/>
                <w:sz w:val="20"/>
                <w:szCs w:val="20"/>
              </w:rPr>
              <w:t>Turnitin:</w:t>
            </w:r>
          </w:p>
        </w:tc>
      </w:tr>
      <w:tr w:rsidR="00CE207A" w:rsidRPr="006B5343" w14:paraId="709D54C4" w14:textId="77777777" w:rsidTr="00CE207A">
        <w:tc>
          <w:tcPr>
            <w:tcW w:w="5000" w:type="pct"/>
            <w:gridSpan w:val="2"/>
          </w:tcPr>
          <w:p w14:paraId="0C1083CF" w14:textId="74D9C660" w:rsidR="00CE207A" w:rsidRPr="006B5343" w:rsidRDefault="00BE1B3E" w:rsidP="00CE207A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Weekly </w:t>
            </w:r>
            <w:r w:rsidR="00CE207A">
              <w:rPr>
                <w:b/>
                <w:bCs/>
                <w:sz w:val="20"/>
                <w:szCs w:val="20"/>
              </w:rPr>
              <w:t>Learning Objective</w:t>
            </w:r>
          </w:p>
        </w:tc>
      </w:tr>
    </w:tbl>
    <w:p w14:paraId="0E76E3F0" w14:textId="20DB9DA8" w:rsidR="003224E9" w:rsidRPr="006B5343" w:rsidRDefault="003224E9" w:rsidP="00EB7034">
      <w:pPr>
        <w:spacing w:after="0"/>
        <w:rPr>
          <w:rFonts w:asciiTheme="majorHAnsi" w:eastAsiaTheme="majorEastAsia" w:hAnsiTheme="majorHAnsi" w:cstheme="majorBidi"/>
          <w:sz w:val="20"/>
          <w:szCs w:val="20"/>
        </w:rPr>
      </w:pPr>
    </w:p>
    <w:p w14:paraId="11A5CE74" w14:textId="77777777" w:rsidR="00FE2DF9" w:rsidRDefault="00FE2DF9">
      <w:pPr>
        <w:rPr>
          <w:rFonts w:asciiTheme="majorHAnsi" w:eastAsiaTheme="majorEastAsia" w:hAnsiTheme="majorHAnsi" w:cstheme="majorBidi"/>
          <w:b/>
          <w:sz w:val="20"/>
          <w:szCs w:val="20"/>
        </w:rPr>
      </w:pPr>
      <w:r>
        <w:rPr>
          <w:sz w:val="20"/>
          <w:szCs w:val="20"/>
        </w:rPr>
        <w:br w:type="page"/>
      </w:r>
    </w:p>
    <w:p w14:paraId="2A3B5035" w14:textId="6D1D21C7" w:rsidR="003224E9" w:rsidRPr="006B5343" w:rsidRDefault="005C7372" w:rsidP="00A71763">
      <w:pPr>
        <w:pStyle w:val="Heading1"/>
        <w:spacing w:before="0"/>
        <w:rPr>
          <w:color w:val="auto"/>
          <w:sz w:val="20"/>
          <w:szCs w:val="20"/>
        </w:rPr>
      </w:pPr>
      <w:r w:rsidRPr="006B5343">
        <w:rPr>
          <w:color w:val="auto"/>
          <w:sz w:val="20"/>
          <w:szCs w:val="20"/>
        </w:rPr>
        <w:lastRenderedPageBreak/>
        <w:t>Course References</w:t>
      </w:r>
    </w:p>
    <w:p w14:paraId="4080C151" w14:textId="134D1F2F" w:rsidR="003224E9" w:rsidRPr="006B5343" w:rsidRDefault="003224E9" w:rsidP="00EB7034">
      <w:pPr>
        <w:spacing w:after="0" w:line="276" w:lineRule="auto"/>
        <w:rPr>
          <w:rFonts w:ascii="Arial" w:hAnsi="Arial"/>
          <w:i/>
          <w:iCs/>
          <w:sz w:val="20"/>
          <w:szCs w:val="20"/>
        </w:rPr>
      </w:pPr>
    </w:p>
    <w:p w14:paraId="46A8DA11" w14:textId="29EDC7E9" w:rsidR="007B2276" w:rsidRPr="006B5343" w:rsidRDefault="007B2276" w:rsidP="00EB7034">
      <w:pPr>
        <w:pStyle w:val="Heading1"/>
        <w:spacing w:before="0"/>
        <w:rPr>
          <w:color w:val="auto"/>
          <w:sz w:val="20"/>
          <w:szCs w:val="20"/>
        </w:rPr>
      </w:pPr>
    </w:p>
    <w:sectPr w:rsidR="007B2276" w:rsidRPr="006B5343" w:rsidSect="005C7372">
      <w:headerReference w:type="default" r:id="rId11"/>
      <w:headerReference w:type="first" r:id="rId12"/>
      <w:pgSz w:w="15840" w:h="12240" w:orient="landscape" w:code="1"/>
      <w:pgMar w:top="720" w:right="720" w:bottom="720" w:left="72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F73F9" w14:textId="77777777" w:rsidR="008674AA" w:rsidRDefault="008674AA" w:rsidP="00FF0C61">
      <w:pPr>
        <w:spacing w:after="0" w:line="240" w:lineRule="auto"/>
      </w:pPr>
      <w:r>
        <w:separator/>
      </w:r>
    </w:p>
  </w:endnote>
  <w:endnote w:type="continuationSeparator" w:id="0">
    <w:p w14:paraId="0A34DA15" w14:textId="77777777" w:rsidR="008674AA" w:rsidRDefault="008674AA" w:rsidP="00FF0C61">
      <w:pPr>
        <w:spacing w:after="0" w:line="240" w:lineRule="auto"/>
      </w:pPr>
      <w:r>
        <w:continuationSeparator/>
      </w:r>
    </w:p>
  </w:endnote>
  <w:endnote w:type="continuationNotice" w:id="1">
    <w:p w14:paraId="770FACC6" w14:textId="77777777" w:rsidR="008674AA" w:rsidRDefault="008674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0B06A" w14:textId="77777777" w:rsidR="008674AA" w:rsidRDefault="008674AA" w:rsidP="00FF0C61">
      <w:pPr>
        <w:spacing w:after="0" w:line="240" w:lineRule="auto"/>
      </w:pPr>
      <w:r>
        <w:separator/>
      </w:r>
    </w:p>
  </w:footnote>
  <w:footnote w:type="continuationSeparator" w:id="0">
    <w:p w14:paraId="144DA117" w14:textId="77777777" w:rsidR="008674AA" w:rsidRDefault="008674AA" w:rsidP="00FF0C61">
      <w:pPr>
        <w:spacing w:after="0" w:line="240" w:lineRule="auto"/>
      </w:pPr>
      <w:r>
        <w:continuationSeparator/>
      </w:r>
    </w:p>
  </w:footnote>
  <w:footnote w:type="continuationNotice" w:id="1">
    <w:p w14:paraId="3860B422" w14:textId="77777777" w:rsidR="008674AA" w:rsidRDefault="008674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F5DDB" w14:textId="055F00D6" w:rsidR="000858FF" w:rsidRDefault="000F14A0">
    <w:pPr>
      <w:pStyle w:val="Header"/>
    </w:pPr>
    <w:sdt>
      <w:sdtPr>
        <w:id w:val="-1306843950"/>
        <w:docPartObj>
          <w:docPartGallery w:val="Page Numbers (Margins)"/>
          <w:docPartUnique/>
        </w:docPartObj>
      </w:sdtPr>
      <w:sdtEndPr/>
      <w:sdtContent>
        <w:r w:rsidR="000858FF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8C7A6A7" wp14:editId="7C7E3AA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511329" w14:textId="03D511BF" w:rsidR="000858FF" w:rsidRDefault="000858FF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BE43FA" w:rsidRPr="00BE43FA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1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8C7A6A7" id="Rectangle 1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BrDZO7swIAALU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14:paraId="3E511329" w14:textId="03D511BF" w:rsidR="000858FF" w:rsidRDefault="000858FF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BE43FA" w:rsidRPr="00BE43FA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1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858FF">
      <w:rPr>
        <w:noProof/>
      </w:rPr>
      <w:drawing>
        <wp:inline distT="0" distB="0" distL="0" distR="0" wp14:anchorId="574A4076" wp14:editId="32A5B21D">
          <wp:extent cx="2743200" cy="572960"/>
          <wp:effectExtent l="0" t="0" r="0" b="0"/>
          <wp:docPr id="5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57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CD50D1" w14:textId="77777777" w:rsidR="000858FF" w:rsidRDefault="000858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3A35B" w14:textId="7A0FE8BA" w:rsidR="000858FF" w:rsidRDefault="000858FF">
    <w:pPr>
      <w:pStyle w:val="Header"/>
    </w:pPr>
    <w:r>
      <w:rPr>
        <w:noProof/>
      </w:rPr>
      <w:drawing>
        <wp:inline distT="0" distB="0" distL="0" distR="0" wp14:anchorId="4F602EBE" wp14:editId="5A94D88C">
          <wp:extent cx="4572000" cy="954942"/>
          <wp:effectExtent l="0" t="0" r="0" b="0"/>
          <wp:docPr id="6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9549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E08B4"/>
    <w:multiLevelType w:val="hybridMultilevel"/>
    <w:tmpl w:val="1B700F8E"/>
    <w:lvl w:ilvl="0" w:tplc="335249D8">
      <w:start w:val="1"/>
      <w:numFmt w:val="decimal"/>
      <w:lvlText w:val="%1."/>
      <w:lvlJc w:val="left"/>
      <w:pPr>
        <w:ind w:left="720" w:hanging="360"/>
      </w:pPr>
    </w:lvl>
    <w:lvl w:ilvl="1" w:tplc="722EE6C8">
      <w:start w:val="1"/>
      <w:numFmt w:val="lowerLetter"/>
      <w:lvlText w:val="%2."/>
      <w:lvlJc w:val="left"/>
      <w:pPr>
        <w:ind w:left="1440" w:hanging="360"/>
      </w:pPr>
    </w:lvl>
    <w:lvl w:ilvl="2" w:tplc="2E7E0836">
      <w:start w:val="1"/>
      <w:numFmt w:val="lowerRoman"/>
      <w:lvlText w:val="%3."/>
      <w:lvlJc w:val="right"/>
      <w:pPr>
        <w:ind w:left="2160" w:hanging="180"/>
      </w:pPr>
    </w:lvl>
    <w:lvl w:ilvl="3" w:tplc="535A21D8">
      <w:start w:val="1"/>
      <w:numFmt w:val="decimal"/>
      <w:lvlText w:val="%4."/>
      <w:lvlJc w:val="left"/>
      <w:pPr>
        <w:ind w:left="2880" w:hanging="360"/>
      </w:pPr>
    </w:lvl>
    <w:lvl w:ilvl="4" w:tplc="D7E64762">
      <w:start w:val="1"/>
      <w:numFmt w:val="lowerLetter"/>
      <w:lvlText w:val="%5."/>
      <w:lvlJc w:val="left"/>
      <w:pPr>
        <w:ind w:left="3600" w:hanging="360"/>
      </w:pPr>
    </w:lvl>
    <w:lvl w:ilvl="5" w:tplc="E87C8550">
      <w:start w:val="1"/>
      <w:numFmt w:val="lowerRoman"/>
      <w:lvlText w:val="%6."/>
      <w:lvlJc w:val="right"/>
      <w:pPr>
        <w:ind w:left="4320" w:hanging="180"/>
      </w:pPr>
    </w:lvl>
    <w:lvl w:ilvl="6" w:tplc="F27AF188">
      <w:start w:val="1"/>
      <w:numFmt w:val="decimal"/>
      <w:lvlText w:val="%7."/>
      <w:lvlJc w:val="left"/>
      <w:pPr>
        <w:ind w:left="5040" w:hanging="360"/>
      </w:pPr>
    </w:lvl>
    <w:lvl w:ilvl="7" w:tplc="6F4646E0">
      <w:start w:val="1"/>
      <w:numFmt w:val="lowerLetter"/>
      <w:lvlText w:val="%8."/>
      <w:lvlJc w:val="left"/>
      <w:pPr>
        <w:ind w:left="5760" w:hanging="360"/>
      </w:pPr>
    </w:lvl>
    <w:lvl w:ilvl="8" w:tplc="536E30A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C7BC5"/>
    <w:multiLevelType w:val="hybridMultilevel"/>
    <w:tmpl w:val="EBAE3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92D76"/>
    <w:multiLevelType w:val="hybridMultilevel"/>
    <w:tmpl w:val="A7E476C4"/>
    <w:lvl w:ilvl="0" w:tplc="BF6C2B44">
      <w:start w:val="1"/>
      <w:numFmt w:val="decimal"/>
      <w:lvlText w:val="%1."/>
      <w:lvlJc w:val="left"/>
      <w:pPr>
        <w:ind w:left="720" w:hanging="360"/>
      </w:pPr>
    </w:lvl>
    <w:lvl w:ilvl="1" w:tplc="2D50B7EA">
      <w:start w:val="1"/>
      <w:numFmt w:val="lowerLetter"/>
      <w:lvlText w:val="%2."/>
      <w:lvlJc w:val="left"/>
      <w:pPr>
        <w:ind w:left="1440" w:hanging="360"/>
      </w:pPr>
    </w:lvl>
    <w:lvl w:ilvl="2" w:tplc="36BE6366">
      <w:start w:val="1"/>
      <w:numFmt w:val="lowerRoman"/>
      <w:lvlText w:val="%3."/>
      <w:lvlJc w:val="right"/>
      <w:pPr>
        <w:ind w:left="2160" w:hanging="180"/>
      </w:pPr>
    </w:lvl>
    <w:lvl w:ilvl="3" w:tplc="ADFADFA2">
      <w:start w:val="1"/>
      <w:numFmt w:val="decimal"/>
      <w:lvlText w:val="%4."/>
      <w:lvlJc w:val="left"/>
      <w:pPr>
        <w:ind w:left="2880" w:hanging="360"/>
      </w:pPr>
    </w:lvl>
    <w:lvl w:ilvl="4" w:tplc="D4F68856">
      <w:start w:val="1"/>
      <w:numFmt w:val="lowerLetter"/>
      <w:lvlText w:val="%5."/>
      <w:lvlJc w:val="left"/>
      <w:pPr>
        <w:ind w:left="3600" w:hanging="360"/>
      </w:pPr>
    </w:lvl>
    <w:lvl w:ilvl="5" w:tplc="CF849C72">
      <w:start w:val="1"/>
      <w:numFmt w:val="lowerRoman"/>
      <w:lvlText w:val="%6."/>
      <w:lvlJc w:val="right"/>
      <w:pPr>
        <w:ind w:left="4320" w:hanging="180"/>
      </w:pPr>
    </w:lvl>
    <w:lvl w:ilvl="6" w:tplc="6B9253C4">
      <w:start w:val="1"/>
      <w:numFmt w:val="decimal"/>
      <w:lvlText w:val="%7."/>
      <w:lvlJc w:val="left"/>
      <w:pPr>
        <w:ind w:left="5040" w:hanging="360"/>
      </w:pPr>
    </w:lvl>
    <w:lvl w:ilvl="7" w:tplc="19FE8F56">
      <w:start w:val="1"/>
      <w:numFmt w:val="lowerLetter"/>
      <w:lvlText w:val="%8."/>
      <w:lvlJc w:val="left"/>
      <w:pPr>
        <w:ind w:left="5760" w:hanging="360"/>
      </w:pPr>
    </w:lvl>
    <w:lvl w:ilvl="8" w:tplc="7A488F3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E44F2"/>
    <w:multiLevelType w:val="hybridMultilevel"/>
    <w:tmpl w:val="86D8AE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985E3C"/>
    <w:multiLevelType w:val="hybridMultilevel"/>
    <w:tmpl w:val="BA8E7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82588"/>
    <w:multiLevelType w:val="hybridMultilevel"/>
    <w:tmpl w:val="21B0BE8E"/>
    <w:lvl w:ilvl="0" w:tplc="D77A24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A83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0C5C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F4FA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E4A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928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D403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9CB4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5CB8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5D7763"/>
    <w:multiLevelType w:val="hybridMultilevel"/>
    <w:tmpl w:val="AF5274E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B74FF"/>
    <w:multiLevelType w:val="hybridMultilevel"/>
    <w:tmpl w:val="67F49130"/>
    <w:lvl w:ilvl="0" w:tplc="6A6AD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A25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60F1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325D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2A46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04EC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5C71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6490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281C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9C0438"/>
    <w:multiLevelType w:val="hybridMultilevel"/>
    <w:tmpl w:val="F7DA1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50C6D"/>
    <w:multiLevelType w:val="hybridMultilevel"/>
    <w:tmpl w:val="04AEC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F4A5B"/>
    <w:multiLevelType w:val="hybridMultilevel"/>
    <w:tmpl w:val="9412E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A13763"/>
    <w:multiLevelType w:val="hybridMultilevel"/>
    <w:tmpl w:val="02083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C4086F"/>
    <w:multiLevelType w:val="hybridMultilevel"/>
    <w:tmpl w:val="5E2E7D1E"/>
    <w:lvl w:ilvl="0" w:tplc="5426BD5C">
      <w:start w:val="1"/>
      <w:numFmt w:val="decimal"/>
      <w:lvlText w:val="%1."/>
      <w:lvlJc w:val="left"/>
      <w:pPr>
        <w:ind w:left="720" w:hanging="360"/>
      </w:pPr>
    </w:lvl>
    <w:lvl w:ilvl="1" w:tplc="27A2ED16">
      <w:start w:val="1"/>
      <w:numFmt w:val="lowerLetter"/>
      <w:lvlText w:val="%2."/>
      <w:lvlJc w:val="left"/>
      <w:pPr>
        <w:ind w:left="1440" w:hanging="360"/>
      </w:pPr>
    </w:lvl>
    <w:lvl w:ilvl="2" w:tplc="16E6DB3C">
      <w:start w:val="1"/>
      <w:numFmt w:val="lowerRoman"/>
      <w:lvlText w:val="%3."/>
      <w:lvlJc w:val="right"/>
      <w:pPr>
        <w:ind w:left="2160" w:hanging="180"/>
      </w:pPr>
    </w:lvl>
    <w:lvl w:ilvl="3" w:tplc="0B669E68">
      <w:start w:val="1"/>
      <w:numFmt w:val="decimal"/>
      <w:lvlText w:val="%4."/>
      <w:lvlJc w:val="left"/>
      <w:pPr>
        <w:ind w:left="2880" w:hanging="360"/>
      </w:pPr>
    </w:lvl>
    <w:lvl w:ilvl="4" w:tplc="80920528">
      <w:start w:val="1"/>
      <w:numFmt w:val="lowerLetter"/>
      <w:lvlText w:val="%5."/>
      <w:lvlJc w:val="left"/>
      <w:pPr>
        <w:ind w:left="3600" w:hanging="360"/>
      </w:pPr>
    </w:lvl>
    <w:lvl w:ilvl="5" w:tplc="0890CBCA">
      <w:start w:val="1"/>
      <w:numFmt w:val="lowerRoman"/>
      <w:lvlText w:val="%6."/>
      <w:lvlJc w:val="right"/>
      <w:pPr>
        <w:ind w:left="4320" w:hanging="180"/>
      </w:pPr>
    </w:lvl>
    <w:lvl w:ilvl="6" w:tplc="BA803336">
      <w:start w:val="1"/>
      <w:numFmt w:val="decimal"/>
      <w:lvlText w:val="%7."/>
      <w:lvlJc w:val="left"/>
      <w:pPr>
        <w:ind w:left="5040" w:hanging="360"/>
      </w:pPr>
    </w:lvl>
    <w:lvl w:ilvl="7" w:tplc="1FF20B90">
      <w:start w:val="1"/>
      <w:numFmt w:val="lowerLetter"/>
      <w:lvlText w:val="%8."/>
      <w:lvlJc w:val="left"/>
      <w:pPr>
        <w:ind w:left="5760" w:hanging="360"/>
      </w:pPr>
    </w:lvl>
    <w:lvl w:ilvl="8" w:tplc="01F43B7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AF660A"/>
    <w:multiLevelType w:val="hybridMultilevel"/>
    <w:tmpl w:val="58620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4940A9"/>
    <w:multiLevelType w:val="hybridMultilevel"/>
    <w:tmpl w:val="B832D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375877"/>
    <w:multiLevelType w:val="hybridMultilevel"/>
    <w:tmpl w:val="0BB8E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366FE1"/>
    <w:multiLevelType w:val="hybridMultilevel"/>
    <w:tmpl w:val="AC26A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6B2C7D"/>
    <w:multiLevelType w:val="hybridMultilevel"/>
    <w:tmpl w:val="CBC4A322"/>
    <w:lvl w:ilvl="0" w:tplc="FD9255E8">
      <w:start w:val="1"/>
      <w:numFmt w:val="decimal"/>
      <w:lvlText w:val="%1."/>
      <w:lvlJc w:val="left"/>
      <w:pPr>
        <w:ind w:left="720" w:hanging="360"/>
      </w:pPr>
    </w:lvl>
    <w:lvl w:ilvl="1" w:tplc="0BC0381C">
      <w:start w:val="1"/>
      <w:numFmt w:val="lowerLetter"/>
      <w:lvlText w:val="%2."/>
      <w:lvlJc w:val="left"/>
      <w:pPr>
        <w:ind w:left="1440" w:hanging="360"/>
      </w:pPr>
    </w:lvl>
    <w:lvl w:ilvl="2" w:tplc="DAF43A98">
      <w:start w:val="1"/>
      <w:numFmt w:val="lowerRoman"/>
      <w:lvlText w:val="%3."/>
      <w:lvlJc w:val="right"/>
      <w:pPr>
        <w:ind w:left="2160" w:hanging="180"/>
      </w:pPr>
    </w:lvl>
    <w:lvl w:ilvl="3" w:tplc="2ABE275C">
      <w:start w:val="1"/>
      <w:numFmt w:val="decimal"/>
      <w:lvlText w:val="%4."/>
      <w:lvlJc w:val="left"/>
      <w:pPr>
        <w:ind w:left="2880" w:hanging="360"/>
      </w:pPr>
    </w:lvl>
    <w:lvl w:ilvl="4" w:tplc="82AEEE56">
      <w:start w:val="1"/>
      <w:numFmt w:val="lowerLetter"/>
      <w:lvlText w:val="%5."/>
      <w:lvlJc w:val="left"/>
      <w:pPr>
        <w:ind w:left="3600" w:hanging="360"/>
      </w:pPr>
    </w:lvl>
    <w:lvl w:ilvl="5" w:tplc="1B48F03E">
      <w:start w:val="1"/>
      <w:numFmt w:val="lowerRoman"/>
      <w:lvlText w:val="%6."/>
      <w:lvlJc w:val="right"/>
      <w:pPr>
        <w:ind w:left="4320" w:hanging="180"/>
      </w:pPr>
    </w:lvl>
    <w:lvl w:ilvl="6" w:tplc="17A8C916">
      <w:start w:val="1"/>
      <w:numFmt w:val="decimal"/>
      <w:lvlText w:val="%7."/>
      <w:lvlJc w:val="left"/>
      <w:pPr>
        <w:ind w:left="5040" w:hanging="360"/>
      </w:pPr>
    </w:lvl>
    <w:lvl w:ilvl="7" w:tplc="FF341C16">
      <w:start w:val="1"/>
      <w:numFmt w:val="lowerLetter"/>
      <w:lvlText w:val="%8."/>
      <w:lvlJc w:val="left"/>
      <w:pPr>
        <w:ind w:left="5760" w:hanging="360"/>
      </w:pPr>
    </w:lvl>
    <w:lvl w:ilvl="8" w:tplc="DAE8BAB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B972ED"/>
    <w:multiLevelType w:val="hybridMultilevel"/>
    <w:tmpl w:val="82E4E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D4194"/>
    <w:multiLevelType w:val="hybridMultilevel"/>
    <w:tmpl w:val="F34C6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7"/>
  </w:num>
  <w:num w:numId="4">
    <w:abstractNumId w:val="5"/>
  </w:num>
  <w:num w:numId="5">
    <w:abstractNumId w:val="12"/>
  </w:num>
  <w:num w:numId="6">
    <w:abstractNumId w:val="0"/>
  </w:num>
  <w:num w:numId="7">
    <w:abstractNumId w:val="9"/>
  </w:num>
  <w:num w:numId="8">
    <w:abstractNumId w:val="1"/>
  </w:num>
  <w:num w:numId="9">
    <w:abstractNumId w:val="16"/>
  </w:num>
  <w:num w:numId="10">
    <w:abstractNumId w:val="4"/>
  </w:num>
  <w:num w:numId="11">
    <w:abstractNumId w:val="3"/>
  </w:num>
  <w:num w:numId="12">
    <w:abstractNumId w:val="6"/>
  </w:num>
  <w:num w:numId="13">
    <w:abstractNumId w:val="14"/>
  </w:num>
  <w:num w:numId="14">
    <w:abstractNumId w:val="11"/>
  </w:num>
  <w:num w:numId="15">
    <w:abstractNumId w:val="15"/>
  </w:num>
  <w:num w:numId="16">
    <w:abstractNumId w:val="13"/>
  </w:num>
  <w:num w:numId="17">
    <w:abstractNumId w:val="19"/>
  </w:num>
  <w:num w:numId="18">
    <w:abstractNumId w:val="18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LMwNjY3N7MwNDdX0lEKTi0uzszPAykwrwUApOml/iwAAAA="/>
  </w:docVars>
  <w:rsids>
    <w:rsidRoot w:val="00085D8D"/>
    <w:rsid w:val="000031A4"/>
    <w:rsid w:val="00012841"/>
    <w:rsid w:val="0001323A"/>
    <w:rsid w:val="00016816"/>
    <w:rsid w:val="00020C86"/>
    <w:rsid w:val="00021A4A"/>
    <w:rsid w:val="00021B4E"/>
    <w:rsid w:val="00024D66"/>
    <w:rsid w:val="00035B27"/>
    <w:rsid w:val="00043FC8"/>
    <w:rsid w:val="00046C4B"/>
    <w:rsid w:val="0005072D"/>
    <w:rsid w:val="00052DED"/>
    <w:rsid w:val="00057A7A"/>
    <w:rsid w:val="00057B7D"/>
    <w:rsid w:val="00064CE6"/>
    <w:rsid w:val="00066157"/>
    <w:rsid w:val="00073393"/>
    <w:rsid w:val="000750D2"/>
    <w:rsid w:val="000822A8"/>
    <w:rsid w:val="000858FF"/>
    <w:rsid w:val="00085D8D"/>
    <w:rsid w:val="00090B2B"/>
    <w:rsid w:val="000A305C"/>
    <w:rsid w:val="000A61C6"/>
    <w:rsid w:val="000B4476"/>
    <w:rsid w:val="000B6159"/>
    <w:rsid w:val="000C0662"/>
    <w:rsid w:val="000D02BB"/>
    <w:rsid w:val="000E6014"/>
    <w:rsid w:val="000F14A0"/>
    <w:rsid w:val="000F5CDD"/>
    <w:rsid w:val="000F5DC8"/>
    <w:rsid w:val="00102AB2"/>
    <w:rsid w:val="00103246"/>
    <w:rsid w:val="00110832"/>
    <w:rsid w:val="001127A7"/>
    <w:rsid w:val="00122198"/>
    <w:rsid w:val="00126546"/>
    <w:rsid w:val="00126D0D"/>
    <w:rsid w:val="00127C03"/>
    <w:rsid w:val="00132919"/>
    <w:rsid w:val="001342F3"/>
    <w:rsid w:val="001401DE"/>
    <w:rsid w:val="00142714"/>
    <w:rsid w:val="00144BF9"/>
    <w:rsid w:val="00145A07"/>
    <w:rsid w:val="00150DDC"/>
    <w:rsid w:val="0016622A"/>
    <w:rsid w:val="001676F2"/>
    <w:rsid w:val="00170652"/>
    <w:rsid w:val="00172D4A"/>
    <w:rsid w:val="0017361C"/>
    <w:rsid w:val="001737A5"/>
    <w:rsid w:val="001742CB"/>
    <w:rsid w:val="00175231"/>
    <w:rsid w:val="00175A3F"/>
    <w:rsid w:val="00175FCF"/>
    <w:rsid w:val="001766CB"/>
    <w:rsid w:val="00176D17"/>
    <w:rsid w:val="00181AC1"/>
    <w:rsid w:val="0018476E"/>
    <w:rsid w:val="001933A7"/>
    <w:rsid w:val="00195A9A"/>
    <w:rsid w:val="00196926"/>
    <w:rsid w:val="001A0DB0"/>
    <w:rsid w:val="001A3049"/>
    <w:rsid w:val="001A7030"/>
    <w:rsid w:val="001A7949"/>
    <w:rsid w:val="001B04B8"/>
    <w:rsid w:val="001B0E87"/>
    <w:rsid w:val="001B6357"/>
    <w:rsid w:val="001C4031"/>
    <w:rsid w:val="001D0B9B"/>
    <w:rsid w:val="001D2CC0"/>
    <w:rsid w:val="001D6507"/>
    <w:rsid w:val="001E406A"/>
    <w:rsid w:val="001E5841"/>
    <w:rsid w:val="001E5A76"/>
    <w:rsid w:val="001E652B"/>
    <w:rsid w:val="001F0DEC"/>
    <w:rsid w:val="001F28A9"/>
    <w:rsid w:val="001F2971"/>
    <w:rsid w:val="001F36D6"/>
    <w:rsid w:val="001F4E12"/>
    <w:rsid w:val="001F6F6E"/>
    <w:rsid w:val="002016C5"/>
    <w:rsid w:val="00202F9C"/>
    <w:rsid w:val="00206E6C"/>
    <w:rsid w:val="00207553"/>
    <w:rsid w:val="00210B24"/>
    <w:rsid w:val="00221A3A"/>
    <w:rsid w:val="00230C02"/>
    <w:rsid w:val="00232A1D"/>
    <w:rsid w:val="00233342"/>
    <w:rsid w:val="00235EF3"/>
    <w:rsid w:val="0023691C"/>
    <w:rsid w:val="0023769A"/>
    <w:rsid w:val="002414C9"/>
    <w:rsid w:val="002503F8"/>
    <w:rsid w:val="002525F6"/>
    <w:rsid w:val="00256AED"/>
    <w:rsid w:val="002603EA"/>
    <w:rsid w:val="00261A4E"/>
    <w:rsid w:val="002643EC"/>
    <w:rsid w:val="00264758"/>
    <w:rsid w:val="00264B82"/>
    <w:rsid w:val="00265A1C"/>
    <w:rsid w:val="00271E23"/>
    <w:rsid w:val="002725F1"/>
    <w:rsid w:val="00273FEB"/>
    <w:rsid w:val="0027481A"/>
    <w:rsid w:val="002776EC"/>
    <w:rsid w:val="00281E12"/>
    <w:rsid w:val="002A1212"/>
    <w:rsid w:val="002A3FC6"/>
    <w:rsid w:val="002B0C51"/>
    <w:rsid w:val="002B1937"/>
    <w:rsid w:val="002B3BFE"/>
    <w:rsid w:val="002B6FBD"/>
    <w:rsid w:val="002C2A28"/>
    <w:rsid w:val="002C6D06"/>
    <w:rsid w:val="002D0157"/>
    <w:rsid w:val="002D4822"/>
    <w:rsid w:val="002D7A52"/>
    <w:rsid w:val="002D7A8B"/>
    <w:rsid w:val="002E09F1"/>
    <w:rsid w:val="002E7C00"/>
    <w:rsid w:val="002F1DD1"/>
    <w:rsid w:val="002F2AF4"/>
    <w:rsid w:val="002F554D"/>
    <w:rsid w:val="003033AB"/>
    <w:rsid w:val="00312E8B"/>
    <w:rsid w:val="00320C2B"/>
    <w:rsid w:val="003224E9"/>
    <w:rsid w:val="0032259D"/>
    <w:rsid w:val="003225C3"/>
    <w:rsid w:val="003247DE"/>
    <w:rsid w:val="00324CF2"/>
    <w:rsid w:val="00324E89"/>
    <w:rsid w:val="00325FEA"/>
    <w:rsid w:val="00326732"/>
    <w:rsid w:val="00327218"/>
    <w:rsid w:val="00345C6A"/>
    <w:rsid w:val="00351CE1"/>
    <w:rsid w:val="003602DC"/>
    <w:rsid w:val="003604F3"/>
    <w:rsid w:val="003731C1"/>
    <w:rsid w:val="0037479C"/>
    <w:rsid w:val="00380B6D"/>
    <w:rsid w:val="00381263"/>
    <w:rsid w:val="00381474"/>
    <w:rsid w:val="0038431C"/>
    <w:rsid w:val="003A25A2"/>
    <w:rsid w:val="003A2DEA"/>
    <w:rsid w:val="003A36DA"/>
    <w:rsid w:val="003A5777"/>
    <w:rsid w:val="003B00D8"/>
    <w:rsid w:val="003B2C96"/>
    <w:rsid w:val="003B3A60"/>
    <w:rsid w:val="003C4E0D"/>
    <w:rsid w:val="003C6D60"/>
    <w:rsid w:val="003D095F"/>
    <w:rsid w:val="003D46DD"/>
    <w:rsid w:val="003E11F2"/>
    <w:rsid w:val="003E2BD5"/>
    <w:rsid w:val="003E3ADD"/>
    <w:rsid w:val="003E4B23"/>
    <w:rsid w:val="003F4CF1"/>
    <w:rsid w:val="004055EC"/>
    <w:rsid w:val="00406C6D"/>
    <w:rsid w:val="004151B4"/>
    <w:rsid w:val="0042070B"/>
    <w:rsid w:val="00421E96"/>
    <w:rsid w:val="00423017"/>
    <w:rsid w:val="004276E2"/>
    <w:rsid w:val="00443384"/>
    <w:rsid w:val="00446A34"/>
    <w:rsid w:val="004514D7"/>
    <w:rsid w:val="004515AE"/>
    <w:rsid w:val="00451EFE"/>
    <w:rsid w:val="00460E0D"/>
    <w:rsid w:val="00461665"/>
    <w:rsid w:val="00466EA5"/>
    <w:rsid w:val="00467FCB"/>
    <w:rsid w:val="0047324F"/>
    <w:rsid w:val="004803CD"/>
    <w:rsid w:val="0048784A"/>
    <w:rsid w:val="004903D0"/>
    <w:rsid w:val="00494D92"/>
    <w:rsid w:val="00495015"/>
    <w:rsid w:val="004A4A31"/>
    <w:rsid w:val="004A5E63"/>
    <w:rsid w:val="004A60F6"/>
    <w:rsid w:val="004A7C62"/>
    <w:rsid w:val="004B1DB5"/>
    <w:rsid w:val="004B3870"/>
    <w:rsid w:val="004B42F8"/>
    <w:rsid w:val="004B63F1"/>
    <w:rsid w:val="004C0021"/>
    <w:rsid w:val="004C25A5"/>
    <w:rsid w:val="004C5FFC"/>
    <w:rsid w:val="004C7F2B"/>
    <w:rsid w:val="004D0427"/>
    <w:rsid w:val="004D1560"/>
    <w:rsid w:val="004D361C"/>
    <w:rsid w:val="004E4916"/>
    <w:rsid w:val="004E6AB6"/>
    <w:rsid w:val="004F1A1C"/>
    <w:rsid w:val="004F6911"/>
    <w:rsid w:val="004F6B61"/>
    <w:rsid w:val="00500DC5"/>
    <w:rsid w:val="0050327D"/>
    <w:rsid w:val="00510500"/>
    <w:rsid w:val="00512A4A"/>
    <w:rsid w:val="005162A9"/>
    <w:rsid w:val="005227CE"/>
    <w:rsid w:val="00525E56"/>
    <w:rsid w:val="00530C18"/>
    <w:rsid w:val="005313A8"/>
    <w:rsid w:val="00531718"/>
    <w:rsid w:val="00535636"/>
    <w:rsid w:val="00542184"/>
    <w:rsid w:val="00546326"/>
    <w:rsid w:val="00551514"/>
    <w:rsid w:val="00552416"/>
    <w:rsid w:val="00553008"/>
    <w:rsid w:val="005562C3"/>
    <w:rsid w:val="00571B92"/>
    <w:rsid w:val="005778D4"/>
    <w:rsid w:val="005838EA"/>
    <w:rsid w:val="00587912"/>
    <w:rsid w:val="005903E6"/>
    <w:rsid w:val="0059271F"/>
    <w:rsid w:val="00592815"/>
    <w:rsid w:val="0059680D"/>
    <w:rsid w:val="00596D57"/>
    <w:rsid w:val="005974F2"/>
    <w:rsid w:val="005A06BF"/>
    <w:rsid w:val="005A32F7"/>
    <w:rsid w:val="005A7DB8"/>
    <w:rsid w:val="005B238F"/>
    <w:rsid w:val="005B3B7B"/>
    <w:rsid w:val="005B3B8A"/>
    <w:rsid w:val="005C31DF"/>
    <w:rsid w:val="005C636E"/>
    <w:rsid w:val="005C6915"/>
    <w:rsid w:val="005C7372"/>
    <w:rsid w:val="005D7A0A"/>
    <w:rsid w:val="005E407F"/>
    <w:rsid w:val="005E5262"/>
    <w:rsid w:val="005F2BA8"/>
    <w:rsid w:val="005F6AC7"/>
    <w:rsid w:val="005F6C17"/>
    <w:rsid w:val="00604120"/>
    <w:rsid w:val="00612BCD"/>
    <w:rsid w:val="00615353"/>
    <w:rsid w:val="0062131D"/>
    <w:rsid w:val="006229BB"/>
    <w:rsid w:val="006324A9"/>
    <w:rsid w:val="00635C7A"/>
    <w:rsid w:val="00640FE8"/>
    <w:rsid w:val="00641FED"/>
    <w:rsid w:val="006424FB"/>
    <w:rsid w:val="006443C4"/>
    <w:rsid w:val="0065388E"/>
    <w:rsid w:val="00654622"/>
    <w:rsid w:val="00654E35"/>
    <w:rsid w:val="006554E6"/>
    <w:rsid w:val="00655DD6"/>
    <w:rsid w:val="006713AB"/>
    <w:rsid w:val="00671455"/>
    <w:rsid w:val="00673CD3"/>
    <w:rsid w:val="00674BE3"/>
    <w:rsid w:val="00681AA2"/>
    <w:rsid w:val="0068230E"/>
    <w:rsid w:val="00683893"/>
    <w:rsid w:val="00684733"/>
    <w:rsid w:val="006923FE"/>
    <w:rsid w:val="006A0B6B"/>
    <w:rsid w:val="006B5343"/>
    <w:rsid w:val="006B5ABE"/>
    <w:rsid w:val="006B6BEC"/>
    <w:rsid w:val="006B7E28"/>
    <w:rsid w:val="006C060B"/>
    <w:rsid w:val="006C0C8E"/>
    <w:rsid w:val="006C25FB"/>
    <w:rsid w:val="006C419F"/>
    <w:rsid w:val="006C5307"/>
    <w:rsid w:val="006C5706"/>
    <w:rsid w:val="006D12D0"/>
    <w:rsid w:val="006D217A"/>
    <w:rsid w:val="006E2444"/>
    <w:rsid w:val="006E755D"/>
    <w:rsid w:val="006F01B1"/>
    <w:rsid w:val="006F343F"/>
    <w:rsid w:val="006F3815"/>
    <w:rsid w:val="007015C6"/>
    <w:rsid w:val="00704F17"/>
    <w:rsid w:val="007069EB"/>
    <w:rsid w:val="00707FCD"/>
    <w:rsid w:val="0071185C"/>
    <w:rsid w:val="0072325C"/>
    <w:rsid w:val="007327C9"/>
    <w:rsid w:val="007370EB"/>
    <w:rsid w:val="00740646"/>
    <w:rsid w:val="00741FF7"/>
    <w:rsid w:val="0074532A"/>
    <w:rsid w:val="00754872"/>
    <w:rsid w:val="00756E0D"/>
    <w:rsid w:val="007574B5"/>
    <w:rsid w:val="00757775"/>
    <w:rsid w:val="00767BC7"/>
    <w:rsid w:val="00777D47"/>
    <w:rsid w:val="00777E26"/>
    <w:rsid w:val="0078645E"/>
    <w:rsid w:val="00794A7E"/>
    <w:rsid w:val="007A1525"/>
    <w:rsid w:val="007A1F20"/>
    <w:rsid w:val="007A1FD8"/>
    <w:rsid w:val="007A3435"/>
    <w:rsid w:val="007B2276"/>
    <w:rsid w:val="007B2C5B"/>
    <w:rsid w:val="007B4D54"/>
    <w:rsid w:val="007B6424"/>
    <w:rsid w:val="007C5A80"/>
    <w:rsid w:val="007C65DC"/>
    <w:rsid w:val="007C68D4"/>
    <w:rsid w:val="007D460E"/>
    <w:rsid w:val="007D7122"/>
    <w:rsid w:val="007E4C0F"/>
    <w:rsid w:val="007E5B21"/>
    <w:rsid w:val="007E770F"/>
    <w:rsid w:val="00806B00"/>
    <w:rsid w:val="00807B03"/>
    <w:rsid w:val="00812165"/>
    <w:rsid w:val="00814BC1"/>
    <w:rsid w:val="00817D72"/>
    <w:rsid w:val="008214A6"/>
    <w:rsid w:val="00826B6E"/>
    <w:rsid w:val="00831E41"/>
    <w:rsid w:val="00846E61"/>
    <w:rsid w:val="00852DD4"/>
    <w:rsid w:val="0085311A"/>
    <w:rsid w:val="00860FE8"/>
    <w:rsid w:val="00866C15"/>
    <w:rsid w:val="008674AA"/>
    <w:rsid w:val="00867A25"/>
    <w:rsid w:val="00870C80"/>
    <w:rsid w:val="00874426"/>
    <w:rsid w:val="00876E07"/>
    <w:rsid w:val="00881E0D"/>
    <w:rsid w:val="00883A72"/>
    <w:rsid w:val="00885372"/>
    <w:rsid w:val="00885A16"/>
    <w:rsid w:val="00897669"/>
    <w:rsid w:val="008A55AC"/>
    <w:rsid w:val="008A5A88"/>
    <w:rsid w:val="008B4526"/>
    <w:rsid w:val="008C0094"/>
    <w:rsid w:val="008C7988"/>
    <w:rsid w:val="008D1486"/>
    <w:rsid w:val="008D4622"/>
    <w:rsid w:val="008E2562"/>
    <w:rsid w:val="008E5B51"/>
    <w:rsid w:val="008E60D7"/>
    <w:rsid w:val="008E6256"/>
    <w:rsid w:val="008E7038"/>
    <w:rsid w:val="008F5308"/>
    <w:rsid w:val="0090136E"/>
    <w:rsid w:val="00904E10"/>
    <w:rsid w:val="00911744"/>
    <w:rsid w:val="00914182"/>
    <w:rsid w:val="00916497"/>
    <w:rsid w:val="0092328B"/>
    <w:rsid w:val="00932863"/>
    <w:rsid w:val="00934B6F"/>
    <w:rsid w:val="00945B7C"/>
    <w:rsid w:val="009657B1"/>
    <w:rsid w:val="00967439"/>
    <w:rsid w:val="00970FC3"/>
    <w:rsid w:val="009745A0"/>
    <w:rsid w:val="00974B7C"/>
    <w:rsid w:val="00981A27"/>
    <w:rsid w:val="0098319D"/>
    <w:rsid w:val="00984FC3"/>
    <w:rsid w:val="00990AFF"/>
    <w:rsid w:val="0099235A"/>
    <w:rsid w:val="009A13CD"/>
    <w:rsid w:val="009A60C2"/>
    <w:rsid w:val="009B7139"/>
    <w:rsid w:val="009C758B"/>
    <w:rsid w:val="009D2408"/>
    <w:rsid w:val="009E237C"/>
    <w:rsid w:val="009E717C"/>
    <w:rsid w:val="009F58A2"/>
    <w:rsid w:val="00A027DB"/>
    <w:rsid w:val="00A02872"/>
    <w:rsid w:val="00A02D13"/>
    <w:rsid w:val="00A02E5A"/>
    <w:rsid w:val="00A033CE"/>
    <w:rsid w:val="00A05697"/>
    <w:rsid w:val="00A07C81"/>
    <w:rsid w:val="00A130AD"/>
    <w:rsid w:val="00A152F1"/>
    <w:rsid w:val="00A17446"/>
    <w:rsid w:val="00A22DEF"/>
    <w:rsid w:val="00A23959"/>
    <w:rsid w:val="00A247DF"/>
    <w:rsid w:val="00A257FB"/>
    <w:rsid w:val="00A31ACF"/>
    <w:rsid w:val="00A36C41"/>
    <w:rsid w:val="00A37729"/>
    <w:rsid w:val="00A4111D"/>
    <w:rsid w:val="00A41955"/>
    <w:rsid w:val="00A47CE3"/>
    <w:rsid w:val="00A506B5"/>
    <w:rsid w:val="00A54549"/>
    <w:rsid w:val="00A54814"/>
    <w:rsid w:val="00A62327"/>
    <w:rsid w:val="00A71763"/>
    <w:rsid w:val="00A734ED"/>
    <w:rsid w:val="00A75204"/>
    <w:rsid w:val="00A9208B"/>
    <w:rsid w:val="00A92EE4"/>
    <w:rsid w:val="00A959EC"/>
    <w:rsid w:val="00A971FA"/>
    <w:rsid w:val="00AA1F95"/>
    <w:rsid w:val="00AA390D"/>
    <w:rsid w:val="00AA72F1"/>
    <w:rsid w:val="00AB3373"/>
    <w:rsid w:val="00AB3EFE"/>
    <w:rsid w:val="00AB49F7"/>
    <w:rsid w:val="00AC03CB"/>
    <w:rsid w:val="00AC282F"/>
    <w:rsid w:val="00AC62D2"/>
    <w:rsid w:val="00AD2811"/>
    <w:rsid w:val="00AD7358"/>
    <w:rsid w:val="00AF1634"/>
    <w:rsid w:val="00B10A92"/>
    <w:rsid w:val="00B13358"/>
    <w:rsid w:val="00B14C26"/>
    <w:rsid w:val="00B4150B"/>
    <w:rsid w:val="00B66AF9"/>
    <w:rsid w:val="00B766C7"/>
    <w:rsid w:val="00B76B81"/>
    <w:rsid w:val="00B90C33"/>
    <w:rsid w:val="00BA14A2"/>
    <w:rsid w:val="00BB2C66"/>
    <w:rsid w:val="00BB3AB5"/>
    <w:rsid w:val="00BC29EF"/>
    <w:rsid w:val="00BC6C7E"/>
    <w:rsid w:val="00BC756C"/>
    <w:rsid w:val="00BD4B1E"/>
    <w:rsid w:val="00BE0EC6"/>
    <w:rsid w:val="00BE1B3E"/>
    <w:rsid w:val="00BE36A3"/>
    <w:rsid w:val="00BE43FA"/>
    <w:rsid w:val="00BE6FA6"/>
    <w:rsid w:val="00BF0305"/>
    <w:rsid w:val="00BF0B18"/>
    <w:rsid w:val="00BF435D"/>
    <w:rsid w:val="00BF7B50"/>
    <w:rsid w:val="00C00329"/>
    <w:rsid w:val="00C022BA"/>
    <w:rsid w:val="00C0276C"/>
    <w:rsid w:val="00C030F3"/>
    <w:rsid w:val="00C07386"/>
    <w:rsid w:val="00C13B0F"/>
    <w:rsid w:val="00C220F4"/>
    <w:rsid w:val="00C22912"/>
    <w:rsid w:val="00C236A3"/>
    <w:rsid w:val="00C305D5"/>
    <w:rsid w:val="00C312D6"/>
    <w:rsid w:val="00C33A4E"/>
    <w:rsid w:val="00C40F7F"/>
    <w:rsid w:val="00C53153"/>
    <w:rsid w:val="00C61060"/>
    <w:rsid w:val="00C729FF"/>
    <w:rsid w:val="00C74E9B"/>
    <w:rsid w:val="00C768F2"/>
    <w:rsid w:val="00C80506"/>
    <w:rsid w:val="00C83106"/>
    <w:rsid w:val="00C87C28"/>
    <w:rsid w:val="00C928E8"/>
    <w:rsid w:val="00C950B0"/>
    <w:rsid w:val="00C95FCD"/>
    <w:rsid w:val="00CA7109"/>
    <w:rsid w:val="00CB6A39"/>
    <w:rsid w:val="00CB6A64"/>
    <w:rsid w:val="00CC4EE3"/>
    <w:rsid w:val="00CC7F67"/>
    <w:rsid w:val="00CD01DB"/>
    <w:rsid w:val="00CD23C2"/>
    <w:rsid w:val="00CD2641"/>
    <w:rsid w:val="00CD46E6"/>
    <w:rsid w:val="00CD5ABF"/>
    <w:rsid w:val="00CD5D17"/>
    <w:rsid w:val="00CD654C"/>
    <w:rsid w:val="00CE207A"/>
    <w:rsid w:val="00CE5E07"/>
    <w:rsid w:val="00CE72AE"/>
    <w:rsid w:val="00CF5983"/>
    <w:rsid w:val="00CF6D33"/>
    <w:rsid w:val="00D01A86"/>
    <w:rsid w:val="00D01FFA"/>
    <w:rsid w:val="00D02D21"/>
    <w:rsid w:val="00D03D49"/>
    <w:rsid w:val="00D05856"/>
    <w:rsid w:val="00D07250"/>
    <w:rsid w:val="00D110F4"/>
    <w:rsid w:val="00D15CF2"/>
    <w:rsid w:val="00D15D2D"/>
    <w:rsid w:val="00D1710C"/>
    <w:rsid w:val="00D316D3"/>
    <w:rsid w:val="00D42E99"/>
    <w:rsid w:val="00D43BF1"/>
    <w:rsid w:val="00D50D70"/>
    <w:rsid w:val="00D51B87"/>
    <w:rsid w:val="00D54DAE"/>
    <w:rsid w:val="00D54DB1"/>
    <w:rsid w:val="00D61E35"/>
    <w:rsid w:val="00D668A2"/>
    <w:rsid w:val="00D7288E"/>
    <w:rsid w:val="00D80809"/>
    <w:rsid w:val="00D81A6C"/>
    <w:rsid w:val="00D8289C"/>
    <w:rsid w:val="00D90199"/>
    <w:rsid w:val="00D90868"/>
    <w:rsid w:val="00D966E8"/>
    <w:rsid w:val="00DA14F1"/>
    <w:rsid w:val="00DA4588"/>
    <w:rsid w:val="00DB1494"/>
    <w:rsid w:val="00DB4A1E"/>
    <w:rsid w:val="00DC22E8"/>
    <w:rsid w:val="00DC2B07"/>
    <w:rsid w:val="00DC5482"/>
    <w:rsid w:val="00DC5799"/>
    <w:rsid w:val="00DD083C"/>
    <w:rsid w:val="00DD26C8"/>
    <w:rsid w:val="00DD71D3"/>
    <w:rsid w:val="00DE3286"/>
    <w:rsid w:val="00DE785B"/>
    <w:rsid w:val="00DF4160"/>
    <w:rsid w:val="00DF4AE3"/>
    <w:rsid w:val="00E0715B"/>
    <w:rsid w:val="00E11E27"/>
    <w:rsid w:val="00E1331E"/>
    <w:rsid w:val="00E20063"/>
    <w:rsid w:val="00E30AAA"/>
    <w:rsid w:val="00E33C26"/>
    <w:rsid w:val="00E34607"/>
    <w:rsid w:val="00E41E98"/>
    <w:rsid w:val="00E47D2F"/>
    <w:rsid w:val="00E568D0"/>
    <w:rsid w:val="00E60D1C"/>
    <w:rsid w:val="00E62128"/>
    <w:rsid w:val="00E6614A"/>
    <w:rsid w:val="00E70A15"/>
    <w:rsid w:val="00E8244E"/>
    <w:rsid w:val="00E832DC"/>
    <w:rsid w:val="00E86781"/>
    <w:rsid w:val="00E8753A"/>
    <w:rsid w:val="00E90D82"/>
    <w:rsid w:val="00E9497B"/>
    <w:rsid w:val="00E94C13"/>
    <w:rsid w:val="00E959AD"/>
    <w:rsid w:val="00E96FA5"/>
    <w:rsid w:val="00EB0D74"/>
    <w:rsid w:val="00EB2050"/>
    <w:rsid w:val="00EB366B"/>
    <w:rsid w:val="00EB7034"/>
    <w:rsid w:val="00EC17BA"/>
    <w:rsid w:val="00EC1EFF"/>
    <w:rsid w:val="00EC2568"/>
    <w:rsid w:val="00EC48D3"/>
    <w:rsid w:val="00ED4B2A"/>
    <w:rsid w:val="00EF4B1E"/>
    <w:rsid w:val="00EF7818"/>
    <w:rsid w:val="00F14B2F"/>
    <w:rsid w:val="00F22F08"/>
    <w:rsid w:val="00F233E7"/>
    <w:rsid w:val="00F32F67"/>
    <w:rsid w:val="00F365A5"/>
    <w:rsid w:val="00F373C8"/>
    <w:rsid w:val="00F43BB3"/>
    <w:rsid w:val="00F50CB7"/>
    <w:rsid w:val="00F51802"/>
    <w:rsid w:val="00F55CDD"/>
    <w:rsid w:val="00F60745"/>
    <w:rsid w:val="00F65029"/>
    <w:rsid w:val="00F71D13"/>
    <w:rsid w:val="00F76655"/>
    <w:rsid w:val="00F87BA5"/>
    <w:rsid w:val="00F95387"/>
    <w:rsid w:val="00FA130B"/>
    <w:rsid w:val="00FA236D"/>
    <w:rsid w:val="00FA672E"/>
    <w:rsid w:val="00FB558B"/>
    <w:rsid w:val="00FC649A"/>
    <w:rsid w:val="00FC70B7"/>
    <w:rsid w:val="00FD3328"/>
    <w:rsid w:val="00FD4367"/>
    <w:rsid w:val="00FD5514"/>
    <w:rsid w:val="00FE168B"/>
    <w:rsid w:val="00FE1DAE"/>
    <w:rsid w:val="00FE2DF9"/>
    <w:rsid w:val="00FF0C61"/>
    <w:rsid w:val="00FF3F50"/>
    <w:rsid w:val="00FF67B6"/>
    <w:rsid w:val="070081B9"/>
    <w:rsid w:val="0F93C1A8"/>
    <w:rsid w:val="17B51D9F"/>
    <w:rsid w:val="1836D8A8"/>
    <w:rsid w:val="19D47956"/>
    <w:rsid w:val="1CDE650E"/>
    <w:rsid w:val="37204091"/>
    <w:rsid w:val="39ECE035"/>
    <w:rsid w:val="3E6DA36D"/>
    <w:rsid w:val="4969EA95"/>
    <w:rsid w:val="4D49AC79"/>
    <w:rsid w:val="5678CC76"/>
    <w:rsid w:val="5A50E126"/>
    <w:rsid w:val="602D9F01"/>
    <w:rsid w:val="657463F5"/>
    <w:rsid w:val="71C78AC4"/>
    <w:rsid w:val="72483021"/>
    <w:rsid w:val="75491E3A"/>
    <w:rsid w:val="7D050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1EF0296"/>
  <w15:chartTrackingRefBased/>
  <w15:docId w15:val="{E09274FB-E2B2-43AA-8E90-A50227D94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6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B53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E20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6D6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085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B5343"/>
    <w:rPr>
      <w:rFonts w:asciiTheme="majorHAnsi" w:eastAsiaTheme="majorEastAsia" w:hAnsiTheme="majorHAnsi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F0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C61"/>
  </w:style>
  <w:style w:type="paragraph" w:styleId="Footer">
    <w:name w:val="footer"/>
    <w:basedOn w:val="Normal"/>
    <w:link w:val="FooterChar"/>
    <w:uiPriority w:val="99"/>
    <w:unhideWhenUsed/>
    <w:rsid w:val="00FF0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C61"/>
  </w:style>
  <w:style w:type="paragraph" w:styleId="ListParagraph">
    <w:name w:val="List Paragraph"/>
    <w:basedOn w:val="Normal"/>
    <w:uiPriority w:val="34"/>
    <w:qFormat/>
    <w:rsid w:val="002E09F1"/>
    <w:pPr>
      <w:ind w:left="720"/>
      <w:contextualSpacing/>
    </w:pPr>
  </w:style>
  <w:style w:type="paragraph" w:styleId="NoSpacing">
    <w:name w:val="No Spacing"/>
    <w:uiPriority w:val="1"/>
    <w:qFormat/>
    <w:rsid w:val="002B193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229BB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876E07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76C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D54DB1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B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BA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26C8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29EF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CE207A"/>
    <w:rPr>
      <w:rFonts w:asciiTheme="majorHAnsi" w:eastAsiaTheme="majorEastAsia" w:hAnsiTheme="majorHAnsi" w:cstheme="majorBidi"/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06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08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B7A7316AD8343929583220C8E1232" ma:contentTypeVersion="13" ma:contentTypeDescription="Create a new document." ma:contentTypeScope="" ma:versionID="d10ca59e817093682155035a57a64691">
  <xsd:schema xmlns:xsd="http://www.w3.org/2001/XMLSchema" xmlns:xs="http://www.w3.org/2001/XMLSchema" xmlns:p="http://schemas.microsoft.com/office/2006/metadata/properties" xmlns:ns3="c97eb687-a30a-4c1e-9fd7-a62bf0ca2ac4" xmlns:ns4="b51efc77-ae02-4911-b384-ee4240d5351c" targetNamespace="http://schemas.microsoft.com/office/2006/metadata/properties" ma:root="true" ma:fieldsID="20b3e7839379bdd7b78da2dd4e8eba3b" ns3:_="" ns4:_="">
    <xsd:import namespace="c97eb687-a30a-4c1e-9fd7-a62bf0ca2ac4"/>
    <xsd:import namespace="b51efc77-ae02-4911-b384-ee4240d535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7eb687-a30a-4c1e-9fd7-a62bf0ca2a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efc77-ae02-4911-b384-ee4240d5351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amesSally2018</b:Tag>
    <b:SourceType>JournalArticle</b:SourceType>
    <b:Guid>{A8870A94-5226-4020-AA41-7A0C027904A8}</b:Guid>
    <b:Title>Just some title</b:Title>
    <b:Year>2018</b:Year>
    <b:Author>
      <b:Author>
        <b:NameList>
          <b:Person>
            <b:Last>James</b:Last>
            <b:First>A.,</b:First>
            <b:Middle>&amp; Sally, P.</b:Middle>
          </b:Person>
        </b:NameList>
      </b:Author>
    </b:Author>
    <b:JournalName>Journal of Eternal Sunshine</b:JournalName>
    <b:Pages>77-81</b:Pages>
    <b:RefOrder>1</b:RefOrder>
  </b:Source>
</b:Sources>
</file>

<file path=customXml/itemProps1.xml><?xml version="1.0" encoding="utf-8"?>
<ds:datastoreItem xmlns:ds="http://schemas.openxmlformats.org/officeDocument/2006/customXml" ds:itemID="{1F46EE70-9DF3-499C-884B-70C9D620E7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B51C5A-2ADE-4949-A529-86B84258A7A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c97eb687-a30a-4c1e-9fd7-a62bf0ca2ac4"/>
    <ds:schemaRef ds:uri="http://schemas.microsoft.com/office/2006/documentManagement/types"/>
    <ds:schemaRef ds:uri="http://schemas.microsoft.com/office/infopath/2007/PartnerControls"/>
    <ds:schemaRef ds:uri="b51efc77-ae02-4911-b384-ee4240d5351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A3929B9-3FBE-4200-B036-63A830F450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7eb687-a30a-4c1e-9fd7-a62bf0ca2ac4"/>
    <ds:schemaRef ds:uri="b51efc77-ae02-4911-b384-ee4240d535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53CDC8-5D2A-4AEE-81EF-AAB605924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141</Words>
  <Characters>6510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y, Bethany</dc:creator>
  <cp:keywords/>
  <dc:description/>
  <cp:lastModifiedBy>Bailey, Jennifer</cp:lastModifiedBy>
  <cp:revision>2</cp:revision>
  <cp:lastPrinted>2017-09-06T19:11:00Z</cp:lastPrinted>
  <dcterms:created xsi:type="dcterms:W3CDTF">2020-06-10T16:20:00Z</dcterms:created>
  <dcterms:modified xsi:type="dcterms:W3CDTF">2020-06-1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7A7316AD8343929583220C8E1232</vt:lpwstr>
  </property>
</Properties>
</file>